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="-36" w:tblpY="173"/>
        <w:tblW w:w="1108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27"/>
        <w:gridCol w:w="1783"/>
        <w:gridCol w:w="2248"/>
        <w:gridCol w:w="5130"/>
      </w:tblGrid>
      <w:tr w:rsidR="00D3780E" w:rsidRPr="00B2062A" w14:paraId="4E24BACD" w14:textId="77777777" w:rsidTr="311AB0A1">
        <w:trPr>
          <w:trHeight w:val="361"/>
        </w:trPr>
        <w:tc>
          <w:tcPr>
            <w:tcW w:w="5958" w:type="dxa"/>
            <w:gridSpan w:val="3"/>
            <w:vAlign w:val="center"/>
          </w:tcPr>
          <w:p w14:paraId="5B85BFEE" w14:textId="71ADEB62" w:rsidR="0041293A" w:rsidRPr="00B2062A" w:rsidRDefault="3A025DE3" w:rsidP="3A025DE3">
            <w:pPr>
              <w:tabs>
                <w:tab w:val="right" w:pos="4219"/>
              </w:tabs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3A025DE3">
              <w:rPr>
                <w:rFonts w:asciiTheme="minorHAnsi" w:eastAsiaTheme="minorEastAsia" w:hAnsiTheme="minorHAnsi" w:cstheme="minorBidi"/>
                <w:b/>
                <w:bCs/>
                <w:color w:val="333399"/>
                <w:sz w:val="22"/>
                <w:szCs w:val="22"/>
              </w:rPr>
              <w:t>MEETING TITLE:</w:t>
            </w:r>
            <w:r w:rsidRPr="3A025DE3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   </w:t>
            </w:r>
            <w:r w:rsidR="00733439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KY ENA State </w:t>
            </w:r>
            <w:r w:rsidRPr="3A025DE3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Meeting </w:t>
            </w:r>
            <w:r w:rsidR="00162CB0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Agenda</w:t>
            </w:r>
          </w:p>
        </w:tc>
        <w:tc>
          <w:tcPr>
            <w:tcW w:w="5130" w:type="dxa"/>
            <w:vAlign w:val="center"/>
          </w:tcPr>
          <w:p w14:paraId="352100B4" w14:textId="10004376" w:rsidR="00B34C16" w:rsidRPr="00B2062A" w:rsidRDefault="311AB0A1" w:rsidP="311AB0A1">
            <w:pPr>
              <w:tabs>
                <w:tab w:val="right" w:pos="4219"/>
                <w:tab w:val="left" w:pos="10080"/>
              </w:tabs>
              <w:ind w:right="-285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311AB0A1">
              <w:rPr>
                <w:rFonts w:asciiTheme="minorHAnsi" w:eastAsiaTheme="minorEastAsia" w:hAnsiTheme="minorHAnsi" w:cstheme="minorBidi"/>
                <w:b/>
                <w:bCs/>
                <w:color w:val="333399"/>
                <w:sz w:val="22"/>
                <w:szCs w:val="22"/>
              </w:rPr>
              <w:t>DATE:</w:t>
            </w:r>
            <w:r w:rsidRPr="311AB0A1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 </w:t>
            </w:r>
            <w:r w:rsidR="00652DB3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April 20, 2026</w:t>
            </w:r>
          </w:p>
        </w:tc>
      </w:tr>
      <w:tr w:rsidR="00D3780E" w:rsidRPr="00B2062A" w14:paraId="4C5E51BA" w14:textId="77777777" w:rsidTr="311AB0A1">
        <w:trPr>
          <w:trHeight w:val="361"/>
        </w:trPr>
        <w:tc>
          <w:tcPr>
            <w:tcW w:w="5958" w:type="dxa"/>
            <w:gridSpan w:val="3"/>
            <w:vAlign w:val="center"/>
          </w:tcPr>
          <w:p w14:paraId="721F3A43" w14:textId="5AEC886B" w:rsidR="00D3780E" w:rsidRPr="00B2062A" w:rsidRDefault="02C68A49" w:rsidP="02C68A49">
            <w:pPr>
              <w:tabs>
                <w:tab w:val="right" w:pos="4219"/>
              </w:tabs>
              <w:rPr>
                <w:rFonts w:asciiTheme="minorHAnsi" w:eastAsiaTheme="minorEastAsia" w:hAnsiTheme="minorHAnsi" w:cstheme="minorBidi"/>
                <w:b/>
                <w:bCs/>
                <w:color w:val="333399"/>
                <w:sz w:val="22"/>
                <w:szCs w:val="22"/>
              </w:rPr>
            </w:pPr>
            <w:r w:rsidRPr="02C68A49">
              <w:rPr>
                <w:rFonts w:asciiTheme="minorHAnsi" w:eastAsiaTheme="minorEastAsia" w:hAnsiTheme="minorHAnsi" w:cstheme="minorBidi"/>
                <w:b/>
                <w:bCs/>
                <w:color w:val="333399"/>
                <w:sz w:val="22"/>
                <w:szCs w:val="22"/>
              </w:rPr>
              <w:t xml:space="preserve">MEETING PURPOSE:  </w:t>
            </w:r>
            <w:r w:rsidR="00733439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State </w:t>
            </w:r>
            <w:r w:rsidRPr="02C68A49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Meeting</w:t>
            </w:r>
          </w:p>
        </w:tc>
        <w:tc>
          <w:tcPr>
            <w:tcW w:w="5130" w:type="dxa"/>
            <w:vAlign w:val="center"/>
          </w:tcPr>
          <w:p w14:paraId="10CF2491" w14:textId="38CF3BDD" w:rsidR="00D3780E" w:rsidRDefault="02C68A49" w:rsidP="02C68A49">
            <w:pPr>
              <w:tabs>
                <w:tab w:val="right" w:pos="4219"/>
              </w:tabs>
              <w:rPr>
                <w:rFonts w:asciiTheme="minorHAnsi" w:eastAsiaTheme="minorEastAsia" w:hAnsiTheme="minorHAnsi" w:cstheme="minorBidi"/>
                <w:b/>
                <w:bCs/>
                <w:color w:val="333399"/>
                <w:sz w:val="22"/>
                <w:szCs w:val="22"/>
              </w:rPr>
            </w:pPr>
            <w:r w:rsidRPr="02C68A49">
              <w:rPr>
                <w:rFonts w:asciiTheme="minorHAnsi" w:eastAsiaTheme="minorEastAsia" w:hAnsiTheme="minorHAnsi" w:cstheme="minorBidi"/>
                <w:b/>
                <w:bCs/>
                <w:color w:val="333399"/>
                <w:sz w:val="22"/>
                <w:szCs w:val="22"/>
              </w:rPr>
              <w:t>LOCATION</w:t>
            </w:r>
          </w:p>
          <w:p w14:paraId="3D0A1A76" w14:textId="77777777" w:rsidR="00E21B7C" w:rsidRDefault="00E21B7C" w:rsidP="00E21B7C">
            <w:pPr>
              <w:tabs>
                <w:tab w:val="right" w:pos="4219"/>
              </w:tabs>
              <w:rPr>
                <w:rFonts w:ascii="Aptos" w:hAnsi="Aptos"/>
                <w:color w:val="000000"/>
                <w:sz w:val="22"/>
                <w:szCs w:val="22"/>
                <w:shd w:val="clear" w:color="auto" w:fill="FFFFFF"/>
              </w:rPr>
            </w:pPr>
          </w:p>
          <w:p w14:paraId="64983F5F" w14:textId="77777777" w:rsidR="00E21B7C" w:rsidRDefault="00E21B7C" w:rsidP="00E21B7C">
            <w:pPr>
              <w:rPr>
                <w:rFonts w:ascii="Segoe UI" w:hAnsi="Segoe UI" w:cs="Segoe UI"/>
                <w:color w:val="242424"/>
              </w:rPr>
            </w:pPr>
            <w:r>
              <w:rPr>
                <w:rFonts w:ascii="Segoe UI" w:hAnsi="Segoe UI" w:cs="Segoe UI"/>
                <w:b/>
                <w:bCs/>
                <w:color w:val="242424"/>
                <w:sz w:val="30"/>
                <w:szCs w:val="30"/>
              </w:rPr>
              <w:t>Microsoft Teams meeting</w:t>
            </w:r>
            <w:r>
              <w:rPr>
                <w:rFonts w:ascii="Segoe UI" w:hAnsi="Segoe UI" w:cs="Segoe UI"/>
                <w:color w:val="242424"/>
              </w:rPr>
              <w:t xml:space="preserve"> </w:t>
            </w:r>
          </w:p>
          <w:p w14:paraId="3FC3FDB2" w14:textId="77777777" w:rsidR="00E21B7C" w:rsidRDefault="00E21B7C" w:rsidP="00E21B7C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color w:val="242424"/>
                <w:sz w:val="30"/>
                <w:szCs w:val="30"/>
              </w:rPr>
              <w:t xml:space="preserve">Join: </w:t>
            </w:r>
            <w:hyperlink r:id="rId10" w:tgtFrame="_blank" w:tooltip="Meeting join" w:history="1">
              <w:r>
                <w:rPr>
                  <w:rStyle w:val="Hyperlink"/>
                  <w:rFonts w:ascii="Segoe UI" w:hAnsi="Segoe UI" w:cs="Segoe UI"/>
                  <w:color w:val="5B5FC7"/>
                  <w:sz w:val="30"/>
                  <w:szCs w:val="30"/>
                </w:rPr>
                <w:t>https://teams.microsoft.com/meet/26671028860753?p=ILn8l1ARI8gJRhz4xE</w:t>
              </w:r>
            </w:hyperlink>
            <w:r>
              <w:rPr>
                <w:rFonts w:ascii="Segoe UI" w:hAnsi="Segoe UI" w:cs="Segoe UI"/>
                <w:color w:val="242424"/>
              </w:rPr>
              <w:t xml:space="preserve"> </w:t>
            </w:r>
          </w:p>
          <w:p w14:paraId="5CE87BDD" w14:textId="77777777" w:rsidR="00E21B7C" w:rsidRDefault="00E21B7C" w:rsidP="00E21B7C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color w:val="616161"/>
                <w:sz w:val="21"/>
                <w:szCs w:val="21"/>
              </w:rPr>
              <w:t xml:space="preserve">Meeting ID: </w:t>
            </w:r>
            <w:r>
              <w:rPr>
                <w:rFonts w:ascii="Segoe UI" w:hAnsi="Segoe UI" w:cs="Segoe UI"/>
                <w:color w:val="242424"/>
                <w:sz w:val="21"/>
                <w:szCs w:val="21"/>
              </w:rPr>
              <w:t>266 710 288 607 53</w:t>
            </w:r>
            <w:r>
              <w:rPr>
                <w:rFonts w:ascii="Segoe UI" w:hAnsi="Segoe UI" w:cs="Segoe UI"/>
                <w:color w:val="242424"/>
              </w:rPr>
              <w:t xml:space="preserve"> </w:t>
            </w:r>
          </w:p>
          <w:p w14:paraId="5DE4C432" w14:textId="77777777" w:rsidR="00E21B7C" w:rsidRDefault="00E21B7C" w:rsidP="00E21B7C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color w:val="616161"/>
                <w:sz w:val="21"/>
                <w:szCs w:val="21"/>
              </w:rPr>
              <w:t xml:space="preserve">Passcode: </w:t>
            </w:r>
            <w:r>
              <w:rPr>
                <w:rFonts w:ascii="Segoe UI" w:hAnsi="Segoe UI" w:cs="Segoe UI"/>
                <w:color w:val="242424"/>
                <w:sz w:val="21"/>
                <w:szCs w:val="21"/>
              </w:rPr>
              <w:t>Mm2dU2WY</w:t>
            </w:r>
            <w:r>
              <w:rPr>
                <w:rFonts w:ascii="Segoe UI" w:hAnsi="Segoe UI" w:cs="Segoe UI"/>
                <w:color w:val="242424"/>
              </w:rPr>
              <w:t xml:space="preserve"> </w:t>
            </w:r>
          </w:p>
          <w:p w14:paraId="330B1CD8" w14:textId="0F013991" w:rsidR="00C4435D" w:rsidRPr="003B58E0" w:rsidRDefault="00B2062A" w:rsidP="00E21B7C">
            <w:pPr>
              <w:tabs>
                <w:tab w:val="right" w:pos="4219"/>
              </w:tabs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>
              <w:br/>
            </w:r>
            <w:r w:rsidR="02C68A49" w:rsidRPr="02C68A49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   </w:t>
            </w:r>
          </w:p>
        </w:tc>
      </w:tr>
      <w:tr w:rsidR="00D3780E" w:rsidRPr="00B2062A" w14:paraId="419236DB" w14:textId="77777777" w:rsidTr="311AB0A1">
        <w:trPr>
          <w:cantSplit/>
          <w:trHeight w:val="361"/>
        </w:trPr>
        <w:tc>
          <w:tcPr>
            <w:tcW w:w="5958" w:type="dxa"/>
            <w:gridSpan w:val="3"/>
            <w:vAlign w:val="center"/>
          </w:tcPr>
          <w:p w14:paraId="59721C71" w14:textId="0B8C29E3" w:rsidR="00D3780E" w:rsidRPr="00B2062A" w:rsidRDefault="02C68A49" w:rsidP="02C68A49">
            <w:pPr>
              <w:tabs>
                <w:tab w:val="right" w:pos="4219"/>
              </w:tabs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  <w:u w:val="single"/>
              </w:rPr>
            </w:pPr>
            <w:r w:rsidRPr="02C68A49">
              <w:rPr>
                <w:rFonts w:asciiTheme="minorHAnsi" w:eastAsiaTheme="minorEastAsia" w:hAnsiTheme="minorHAnsi" w:cstheme="minorBidi"/>
                <w:b/>
                <w:bCs/>
                <w:color w:val="333399"/>
                <w:sz w:val="22"/>
                <w:szCs w:val="22"/>
              </w:rPr>
              <w:t>FACILITATORS:</w:t>
            </w:r>
            <w:r w:rsidRPr="02C68A49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  </w:t>
            </w:r>
            <w:r w:rsidR="00733439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KY ENA Board of Directors</w:t>
            </w:r>
          </w:p>
        </w:tc>
        <w:tc>
          <w:tcPr>
            <w:tcW w:w="5130" w:type="dxa"/>
            <w:vMerge w:val="restart"/>
            <w:vAlign w:val="center"/>
          </w:tcPr>
          <w:p w14:paraId="544E2C45" w14:textId="77777777" w:rsidR="00993D02" w:rsidRDefault="4760412D" w:rsidP="4760412D">
            <w:pPr>
              <w:pStyle w:val="Heading4"/>
              <w:framePr w:hSpace="0" w:wrap="auto" w:vAnchor="margin" w:hAnchor="text" w:xAlign="left" w:yAlign="inline"/>
              <w:jc w:val="left"/>
              <w:rPr>
                <w:rFonts w:asciiTheme="minorHAnsi" w:eastAsiaTheme="minorEastAsia" w:hAnsiTheme="minorHAnsi" w:cstheme="minorBidi"/>
                <w:b w:val="0"/>
                <w:color w:val="333399"/>
                <w:sz w:val="22"/>
                <w:szCs w:val="22"/>
              </w:rPr>
            </w:pPr>
            <w:r w:rsidRPr="4760412D">
              <w:rPr>
                <w:rFonts w:asciiTheme="minorHAnsi" w:eastAsiaTheme="minorEastAsia" w:hAnsiTheme="minorHAnsi" w:cstheme="minorBidi"/>
                <w:color w:val="333399"/>
                <w:sz w:val="22"/>
                <w:szCs w:val="22"/>
              </w:rPr>
              <w:t>NEXT MEETING(S</w:t>
            </w:r>
            <w:r w:rsidRPr="4760412D">
              <w:rPr>
                <w:rFonts w:asciiTheme="minorHAnsi" w:eastAsiaTheme="minorEastAsia" w:hAnsiTheme="minorHAnsi" w:cstheme="minorBidi"/>
                <w:b w:val="0"/>
                <w:color w:val="333399"/>
                <w:sz w:val="22"/>
                <w:szCs w:val="22"/>
              </w:rPr>
              <w:t xml:space="preserve">): </w:t>
            </w:r>
          </w:p>
          <w:p w14:paraId="2272B11B" w14:textId="1EB6EBED" w:rsidR="00993D02" w:rsidRDefault="00993D02" w:rsidP="4760412D">
            <w:pPr>
              <w:pStyle w:val="Heading4"/>
              <w:framePr w:hSpace="0" w:wrap="auto" w:vAnchor="margin" w:hAnchor="text" w:xAlign="left" w:yAlign="inline"/>
              <w:jc w:val="left"/>
              <w:rPr>
                <w:rFonts w:asciiTheme="minorHAnsi" w:eastAsiaTheme="minorEastAsia" w:hAnsiTheme="minorHAnsi" w:cstheme="minorBidi"/>
                <w:b w:val="0"/>
                <w:color w:val="333399"/>
                <w:sz w:val="22"/>
                <w:szCs w:val="22"/>
              </w:rPr>
            </w:pPr>
          </w:p>
          <w:p w14:paraId="09BA0D05" w14:textId="50286AB1" w:rsidR="0015200B" w:rsidRPr="0025145F" w:rsidRDefault="00652DB3" w:rsidP="00E21B7C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HAnsi"/>
              </w:rPr>
              <w:t xml:space="preserve">June 22, </w:t>
            </w:r>
            <w:proofErr w:type="gramStart"/>
            <w:r>
              <w:rPr>
                <w:rFonts w:asciiTheme="minorHAnsi" w:eastAsiaTheme="minorEastAsia" w:hAnsiTheme="minorHAnsi" w:cstheme="minorHAnsi"/>
              </w:rPr>
              <w:t>2026</w:t>
            </w:r>
            <w:proofErr w:type="gramEnd"/>
            <w:r>
              <w:rPr>
                <w:rFonts w:asciiTheme="minorHAnsi" w:eastAsiaTheme="minorEastAsia" w:hAnsiTheme="minorHAnsi" w:cstheme="minorHAnsi"/>
              </w:rPr>
              <w:t xml:space="preserve"> 6-7 pm EST</w:t>
            </w:r>
          </w:p>
        </w:tc>
      </w:tr>
      <w:tr w:rsidR="00D3780E" w:rsidRPr="00B2062A" w14:paraId="277BDDA8" w14:textId="77777777" w:rsidTr="311AB0A1">
        <w:trPr>
          <w:cantSplit/>
          <w:trHeight w:val="361"/>
        </w:trPr>
        <w:tc>
          <w:tcPr>
            <w:tcW w:w="5958" w:type="dxa"/>
            <w:gridSpan w:val="3"/>
            <w:vAlign w:val="center"/>
          </w:tcPr>
          <w:p w14:paraId="214F58AF" w14:textId="54AFFD30" w:rsidR="00D3780E" w:rsidRPr="00B2062A" w:rsidRDefault="0831780D" w:rsidP="3A025DE3">
            <w:pP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0831780D">
              <w:rPr>
                <w:rFonts w:asciiTheme="minorHAnsi" w:eastAsiaTheme="minorEastAsia" w:hAnsiTheme="minorHAnsi" w:cstheme="minorBidi"/>
                <w:b/>
                <w:bCs/>
                <w:color w:val="333399"/>
                <w:sz w:val="22"/>
                <w:szCs w:val="22"/>
              </w:rPr>
              <w:t>RECORDER:</w:t>
            </w:r>
            <w:r w:rsidRPr="0831780D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    </w:t>
            </w:r>
            <w:r w:rsidR="00E21B7C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Anne Afton</w:t>
            </w:r>
          </w:p>
        </w:tc>
        <w:tc>
          <w:tcPr>
            <w:tcW w:w="5130" w:type="dxa"/>
            <w:vMerge/>
            <w:vAlign w:val="bottom"/>
          </w:tcPr>
          <w:p w14:paraId="7C0A0557" w14:textId="77777777" w:rsidR="00D3780E" w:rsidRPr="00B2062A" w:rsidRDefault="00D3780E">
            <w:pPr>
              <w:pStyle w:val="Heading4"/>
              <w:framePr w:hSpace="0" w:wrap="auto" w:vAnchor="margin" w:hAnchor="text" w:xAlign="left" w:yAlign="inline"/>
              <w:jc w:val="left"/>
              <w:rPr>
                <w:rFonts w:asciiTheme="minorHAnsi" w:hAnsiTheme="minorHAnsi" w:cstheme="minorHAnsi"/>
                <w:b w:val="0"/>
                <w:color w:val="333399"/>
                <w:sz w:val="22"/>
                <w:szCs w:val="22"/>
                <w:u w:val="single"/>
              </w:rPr>
            </w:pPr>
          </w:p>
        </w:tc>
      </w:tr>
      <w:tr w:rsidR="00D3780E" w:rsidRPr="00B2062A" w14:paraId="5A0782FE" w14:textId="77777777" w:rsidTr="311AB0A1">
        <w:trPr>
          <w:cantSplit/>
          <w:trHeight w:val="217"/>
        </w:trPr>
        <w:tc>
          <w:tcPr>
            <w:tcW w:w="5958" w:type="dxa"/>
            <w:gridSpan w:val="3"/>
            <w:shd w:val="clear" w:color="auto" w:fill="E6E6E6"/>
            <w:vAlign w:val="center"/>
          </w:tcPr>
          <w:p w14:paraId="55F34408" w14:textId="77777777" w:rsidR="00D3780E" w:rsidRPr="00B2062A" w:rsidRDefault="02C68A49" w:rsidP="02C68A49">
            <w:pPr>
              <w:pStyle w:val="Heading6"/>
              <w:rPr>
                <w:rFonts w:asciiTheme="minorHAnsi" w:eastAsiaTheme="minorEastAsia" w:hAnsiTheme="minorHAnsi" w:cstheme="minorBidi"/>
                <w:b w:val="0"/>
              </w:rPr>
            </w:pPr>
            <w:r w:rsidRPr="02C68A49">
              <w:rPr>
                <w:rFonts w:asciiTheme="minorHAnsi" w:eastAsiaTheme="minorEastAsia" w:hAnsiTheme="minorHAnsi" w:cstheme="minorBidi"/>
              </w:rPr>
              <w:t>SCHEDULED TIME</w:t>
            </w:r>
          </w:p>
        </w:tc>
        <w:tc>
          <w:tcPr>
            <w:tcW w:w="5130" w:type="dxa"/>
            <w:vMerge w:val="restart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14:paraId="7085C41D" w14:textId="0BE1451F" w:rsidR="00D3780E" w:rsidRPr="00B2062A" w:rsidRDefault="02C68A49" w:rsidP="02C68A49">
            <w:pPr>
              <w:pStyle w:val="Heading4"/>
              <w:framePr w:hSpace="0" w:wrap="auto" w:vAnchor="margin" w:hAnchor="text" w:xAlign="left" w:yAlign="inline"/>
              <w:jc w:val="left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2C68A49">
              <w:rPr>
                <w:rFonts w:asciiTheme="minorHAnsi" w:eastAsiaTheme="minorEastAsia" w:hAnsiTheme="minorHAnsi" w:cstheme="minorBidi"/>
                <w:sz w:val="22"/>
                <w:szCs w:val="22"/>
              </w:rPr>
              <w:t>Actual Start:</w:t>
            </w:r>
          </w:p>
          <w:p w14:paraId="56C18B3D" w14:textId="3722A0BD" w:rsidR="00D3780E" w:rsidRPr="00B2062A" w:rsidRDefault="02C68A49" w:rsidP="02C68A49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2C68A49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Actual Stop:</w:t>
            </w:r>
          </w:p>
        </w:tc>
      </w:tr>
      <w:tr w:rsidR="00D3780E" w:rsidRPr="00B2062A" w14:paraId="20BBBD95" w14:textId="77777777" w:rsidTr="311AB0A1">
        <w:tblPrEx>
          <w:tblCellMar>
            <w:left w:w="101" w:type="dxa"/>
            <w:right w:w="101" w:type="dxa"/>
          </w:tblCellMar>
        </w:tblPrEx>
        <w:trPr>
          <w:cantSplit/>
          <w:trHeight w:val="527"/>
        </w:trPr>
        <w:tc>
          <w:tcPr>
            <w:tcW w:w="1927" w:type="dxa"/>
          </w:tcPr>
          <w:p w14:paraId="6D393053" w14:textId="77777777" w:rsidR="00D3780E" w:rsidRPr="00B2062A" w:rsidRDefault="02C68A49" w:rsidP="02C68A49">
            <w:pPr>
              <w:jc w:val="center"/>
              <w:rPr>
                <w:rFonts w:asciiTheme="minorHAnsi" w:eastAsiaTheme="minorEastAsia" w:hAnsiTheme="minorHAnsi" w:cstheme="minorBidi"/>
                <w:color w:val="333399"/>
                <w:sz w:val="22"/>
                <w:szCs w:val="22"/>
              </w:rPr>
            </w:pPr>
            <w:r w:rsidRPr="02C68A49">
              <w:rPr>
                <w:rFonts w:asciiTheme="minorHAnsi" w:eastAsiaTheme="minorEastAsia" w:hAnsiTheme="minorHAnsi" w:cstheme="minorBidi"/>
                <w:b/>
                <w:bCs/>
                <w:color w:val="333399"/>
                <w:sz w:val="22"/>
                <w:szCs w:val="22"/>
              </w:rPr>
              <w:t>Start</w:t>
            </w:r>
          </w:p>
          <w:p w14:paraId="45FFC920" w14:textId="7F7574D4" w:rsidR="00D3780E" w:rsidRPr="00B2062A" w:rsidRDefault="00733439" w:rsidP="02C68A49">
            <w:pPr>
              <w:jc w:val="center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18</w:t>
            </w:r>
            <w:r w:rsidR="00E21B7C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00</w:t>
            </w: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 </w:t>
            </w:r>
            <w:r w:rsidR="02C68A49" w:rsidRPr="02C68A49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pm</w:t>
            </w:r>
          </w:p>
        </w:tc>
        <w:tc>
          <w:tcPr>
            <w:tcW w:w="1783" w:type="dxa"/>
          </w:tcPr>
          <w:p w14:paraId="00D3BCE7" w14:textId="77777777" w:rsidR="00D3780E" w:rsidRPr="00B2062A" w:rsidRDefault="02C68A49" w:rsidP="02C68A49">
            <w:pPr>
              <w:jc w:val="center"/>
              <w:rPr>
                <w:rFonts w:asciiTheme="minorHAnsi" w:eastAsiaTheme="minorEastAsia" w:hAnsiTheme="minorHAnsi" w:cstheme="minorBidi"/>
                <w:color w:val="333399"/>
                <w:sz w:val="22"/>
                <w:szCs w:val="22"/>
              </w:rPr>
            </w:pPr>
            <w:r w:rsidRPr="02C68A49">
              <w:rPr>
                <w:rFonts w:asciiTheme="minorHAnsi" w:eastAsiaTheme="minorEastAsia" w:hAnsiTheme="minorHAnsi" w:cstheme="minorBidi"/>
                <w:b/>
                <w:bCs/>
                <w:color w:val="333399"/>
                <w:sz w:val="22"/>
                <w:szCs w:val="22"/>
              </w:rPr>
              <w:t>Stop</w:t>
            </w:r>
          </w:p>
          <w:p w14:paraId="56028916" w14:textId="14827D8D" w:rsidR="00D3780E" w:rsidRPr="00B2062A" w:rsidRDefault="00733439" w:rsidP="43FBD55B">
            <w:pPr>
              <w:jc w:val="center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19</w:t>
            </w:r>
            <w:r w:rsidR="00E21B7C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00</w:t>
            </w: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 </w:t>
            </w:r>
            <w:r w:rsidR="43FBD55B" w:rsidRPr="43FBD55B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pm</w:t>
            </w:r>
          </w:p>
        </w:tc>
        <w:tc>
          <w:tcPr>
            <w:tcW w:w="2248" w:type="dxa"/>
          </w:tcPr>
          <w:p w14:paraId="3A52006A" w14:textId="77777777" w:rsidR="00D3780E" w:rsidRPr="00B2062A" w:rsidRDefault="02C68A49" w:rsidP="02C68A49">
            <w:pPr>
              <w:jc w:val="center"/>
              <w:rPr>
                <w:rFonts w:asciiTheme="minorHAnsi" w:eastAsiaTheme="minorEastAsia" w:hAnsiTheme="minorHAnsi" w:cstheme="minorBidi"/>
                <w:color w:val="333399"/>
                <w:sz w:val="22"/>
                <w:szCs w:val="22"/>
              </w:rPr>
            </w:pPr>
            <w:r w:rsidRPr="02C68A49">
              <w:rPr>
                <w:rFonts w:asciiTheme="minorHAnsi" w:eastAsiaTheme="minorEastAsia" w:hAnsiTheme="minorHAnsi" w:cstheme="minorBidi"/>
                <w:b/>
                <w:bCs/>
                <w:color w:val="333399"/>
                <w:sz w:val="22"/>
                <w:szCs w:val="22"/>
              </w:rPr>
              <w:t>Total Time</w:t>
            </w:r>
          </w:p>
          <w:p w14:paraId="76E6A544" w14:textId="591C69B6" w:rsidR="00D3780E" w:rsidRPr="00B2062A" w:rsidRDefault="43FBD55B" w:rsidP="43FBD55B">
            <w:pPr>
              <w:jc w:val="center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43FBD55B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60 minutes</w:t>
            </w:r>
          </w:p>
        </w:tc>
        <w:tc>
          <w:tcPr>
            <w:tcW w:w="5130" w:type="dxa"/>
            <w:vMerge/>
          </w:tcPr>
          <w:p w14:paraId="095F1BD7" w14:textId="77777777" w:rsidR="00D3780E" w:rsidRPr="00B2062A" w:rsidRDefault="00D3780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D64B2A0" w14:textId="77777777" w:rsidR="00D3780E" w:rsidRPr="00B2062A" w:rsidRDefault="00D3780E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W w:w="11160" w:type="dxa"/>
        <w:tblInd w:w="-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3600"/>
        <w:gridCol w:w="3510"/>
        <w:gridCol w:w="4050"/>
      </w:tblGrid>
      <w:tr w:rsidR="00F05570" w:rsidRPr="00B2062A" w14:paraId="6C57D09E" w14:textId="77777777" w:rsidTr="311AB0A1">
        <w:trPr>
          <w:trHeight w:val="249"/>
        </w:trPr>
        <w:tc>
          <w:tcPr>
            <w:tcW w:w="11160" w:type="dxa"/>
            <w:gridSpan w:val="3"/>
            <w:tcBorders>
              <w:bottom w:val="single" w:sz="6" w:space="0" w:color="auto"/>
            </w:tcBorders>
            <w:shd w:val="clear" w:color="auto" w:fill="E6E6E6"/>
          </w:tcPr>
          <w:p w14:paraId="7B25987C" w14:textId="77777777" w:rsidR="00F05570" w:rsidRPr="00B2062A" w:rsidRDefault="02C68A49" w:rsidP="02C68A49">
            <w:pPr>
              <w:pStyle w:val="Heading3"/>
              <w:jc w:val="center"/>
              <w:rPr>
                <w:rFonts w:asciiTheme="minorHAnsi" w:eastAsiaTheme="minorEastAsia" w:hAnsiTheme="minorHAnsi" w:cstheme="minorBidi"/>
                <w:caps/>
                <w:sz w:val="22"/>
                <w:szCs w:val="22"/>
              </w:rPr>
            </w:pPr>
            <w:r w:rsidRPr="02C68A49">
              <w:rPr>
                <w:rFonts w:asciiTheme="minorHAnsi" w:eastAsiaTheme="minorEastAsia" w:hAnsiTheme="minorHAnsi" w:cstheme="minorBidi"/>
                <w:caps/>
                <w:sz w:val="22"/>
                <w:szCs w:val="22"/>
              </w:rPr>
              <w:t>Attendees</w:t>
            </w:r>
          </w:p>
        </w:tc>
      </w:tr>
      <w:tr w:rsidR="00593FD0" w:rsidRPr="00B2062A" w14:paraId="4826C564" w14:textId="77777777" w:rsidTr="311AB0A1">
        <w:trPr>
          <w:trHeight w:val="390"/>
        </w:trPr>
        <w:tc>
          <w:tcPr>
            <w:tcW w:w="3600" w:type="dxa"/>
            <w:tcBorders>
              <w:top w:val="single" w:sz="6" w:space="0" w:color="auto"/>
            </w:tcBorders>
            <w:vAlign w:val="center"/>
          </w:tcPr>
          <w:p w14:paraId="7FEB3C19" w14:textId="3713353A" w:rsidR="007F6C1F" w:rsidRPr="00B2062A" w:rsidRDefault="00DB0F9F" w:rsidP="4760412D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separate"/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end"/>
            </w:r>
            <w:bookmarkEnd w:id="0"/>
            <w:r w:rsidR="00733439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Dale Morton, 202</w:t>
            </w:r>
            <w:r w:rsidR="00E21B7C">
              <w:rPr>
                <w:rFonts w:asciiTheme="minorHAnsi" w:eastAsiaTheme="minorEastAsia" w:hAnsiTheme="minorHAnsi" w:cstheme="minorBidi"/>
                <w:sz w:val="22"/>
                <w:szCs w:val="22"/>
              </w:rPr>
              <w:t>6</w:t>
            </w:r>
            <w:r w:rsidR="00733439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</w:t>
            </w:r>
            <w:r w:rsidR="00E21B7C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Past </w:t>
            </w:r>
            <w:r w:rsidR="00733439">
              <w:rPr>
                <w:rFonts w:asciiTheme="minorHAnsi" w:eastAsiaTheme="minorEastAsia" w:hAnsiTheme="minorHAnsi" w:cstheme="minorBidi"/>
                <w:sz w:val="22"/>
                <w:szCs w:val="22"/>
              </w:rPr>
              <w:t>President</w:t>
            </w:r>
          </w:p>
        </w:tc>
        <w:tc>
          <w:tcPr>
            <w:tcW w:w="3510" w:type="dxa"/>
            <w:tcBorders>
              <w:top w:val="single" w:sz="6" w:space="0" w:color="auto"/>
            </w:tcBorders>
            <w:vAlign w:val="center"/>
          </w:tcPr>
          <w:p w14:paraId="7E6D9146" w14:textId="35DB3789" w:rsidR="00593FD0" w:rsidRPr="00B2062A" w:rsidRDefault="008F56AD" w:rsidP="4760412D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0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separate"/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end"/>
            </w:r>
            <w:bookmarkEnd w:id="1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Roger Cecil</w:t>
            </w:r>
          </w:p>
        </w:tc>
        <w:tc>
          <w:tcPr>
            <w:tcW w:w="4050" w:type="dxa"/>
            <w:tcBorders>
              <w:top w:val="single" w:sz="6" w:space="0" w:color="auto"/>
            </w:tcBorders>
            <w:vAlign w:val="center"/>
          </w:tcPr>
          <w:p w14:paraId="4C6B36EB" w14:textId="1ABE798A" w:rsidR="00593FD0" w:rsidRPr="00B2062A" w:rsidRDefault="00593FD0" w:rsidP="4760412D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</w:tr>
      <w:tr w:rsidR="00593FD0" w:rsidRPr="00B2062A" w14:paraId="54211901" w14:textId="77777777" w:rsidTr="311AB0A1">
        <w:trPr>
          <w:trHeight w:val="354"/>
        </w:trPr>
        <w:tc>
          <w:tcPr>
            <w:tcW w:w="3600" w:type="dxa"/>
            <w:vAlign w:val="center"/>
          </w:tcPr>
          <w:p w14:paraId="126F5603" w14:textId="4B767515" w:rsidR="007F6C1F" w:rsidRPr="00B2062A" w:rsidRDefault="00DB0F9F" w:rsidP="311AB0A1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separate"/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end"/>
            </w:r>
            <w:bookmarkEnd w:id="2"/>
            <w:r w:rsidR="00733439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Renee Cecil, 202</w:t>
            </w:r>
            <w:r w:rsidR="00E21B7C">
              <w:rPr>
                <w:rFonts w:asciiTheme="minorHAnsi" w:eastAsiaTheme="minorEastAsia" w:hAnsiTheme="minorHAnsi" w:cstheme="minorBidi"/>
                <w:sz w:val="22"/>
                <w:szCs w:val="22"/>
              </w:rPr>
              <w:t>6</w:t>
            </w:r>
            <w:r w:rsidR="00733439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President</w:t>
            </w:r>
          </w:p>
        </w:tc>
        <w:tc>
          <w:tcPr>
            <w:tcW w:w="3510" w:type="dxa"/>
            <w:vAlign w:val="center"/>
          </w:tcPr>
          <w:p w14:paraId="54436BE8" w14:textId="2F56FD26" w:rsidR="00593FD0" w:rsidRPr="00B2062A" w:rsidRDefault="008F56AD" w:rsidP="4760412D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1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separate"/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end"/>
            </w:r>
            <w:bookmarkEnd w:id="3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Michelle Grise</w:t>
            </w:r>
          </w:p>
        </w:tc>
        <w:tc>
          <w:tcPr>
            <w:tcW w:w="4050" w:type="dxa"/>
            <w:vAlign w:val="center"/>
          </w:tcPr>
          <w:p w14:paraId="398F93AD" w14:textId="6073E75E" w:rsidR="00593FD0" w:rsidRPr="00B2062A" w:rsidRDefault="00593FD0" w:rsidP="02C68A49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</w:tr>
      <w:tr w:rsidR="00E64CA9" w:rsidRPr="00B2062A" w14:paraId="1164398C" w14:textId="77777777" w:rsidTr="311AB0A1">
        <w:trPr>
          <w:trHeight w:val="390"/>
        </w:trPr>
        <w:tc>
          <w:tcPr>
            <w:tcW w:w="3600" w:type="dxa"/>
            <w:vAlign w:val="center"/>
          </w:tcPr>
          <w:p w14:paraId="14C92E4E" w14:textId="46D1806F" w:rsidR="00E64CA9" w:rsidRPr="00B2062A" w:rsidRDefault="00DB0F9F" w:rsidP="0E3F75EA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3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separate"/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end"/>
            </w:r>
            <w:bookmarkEnd w:id="4"/>
            <w:r w:rsidR="00733439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</w:t>
            </w:r>
            <w:r w:rsidR="00E21B7C">
              <w:rPr>
                <w:rFonts w:asciiTheme="minorHAnsi" w:eastAsiaTheme="minorEastAsia" w:hAnsiTheme="minorHAnsi" w:cstheme="minorBidi"/>
                <w:sz w:val="22"/>
                <w:szCs w:val="22"/>
              </w:rPr>
              <w:t>Anne Afton</w:t>
            </w:r>
            <w:r w:rsidR="00733439">
              <w:rPr>
                <w:rFonts w:asciiTheme="minorHAnsi" w:eastAsiaTheme="minorEastAsia" w:hAnsiTheme="minorHAnsi" w:cstheme="minorBidi"/>
                <w:sz w:val="22"/>
                <w:szCs w:val="22"/>
              </w:rPr>
              <w:t>, 202</w:t>
            </w:r>
            <w:r w:rsidR="00E21B7C">
              <w:rPr>
                <w:rFonts w:asciiTheme="minorHAnsi" w:eastAsiaTheme="minorEastAsia" w:hAnsiTheme="minorHAnsi" w:cstheme="minorBidi"/>
                <w:sz w:val="22"/>
                <w:szCs w:val="22"/>
              </w:rPr>
              <w:t>6</w:t>
            </w:r>
            <w:r w:rsidR="00733439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Secretary</w:t>
            </w:r>
          </w:p>
        </w:tc>
        <w:tc>
          <w:tcPr>
            <w:tcW w:w="3510" w:type="dxa"/>
            <w:vAlign w:val="center"/>
          </w:tcPr>
          <w:p w14:paraId="0502323E" w14:textId="1755F5E2" w:rsidR="00E64CA9" w:rsidRPr="00B2062A" w:rsidRDefault="008F56AD" w:rsidP="4760412D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2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separate"/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end"/>
            </w:r>
            <w:bookmarkEnd w:id="5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Amber Biggers</w:t>
            </w:r>
          </w:p>
        </w:tc>
        <w:tc>
          <w:tcPr>
            <w:tcW w:w="4050" w:type="dxa"/>
            <w:vAlign w:val="center"/>
          </w:tcPr>
          <w:p w14:paraId="404E2813" w14:textId="18173ABC" w:rsidR="00E64CA9" w:rsidRPr="00B2062A" w:rsidRDefault="00E64CA9" w:rsidP="02C68A49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</w:tr>
      <w:tr w:rsidR="00E64CA9" w:rsidRPr="00B2062A" w14:paraId="437D3FE9" w14:textId="77777777" w:rsidTr="311AB0A1">
        <w:trPr>
          <w:trHeight w:val="390"/>
        </w:trPr>
        <w:tc>
          <w:tcPr>
            <w:tcW w:w="3600" w:type="dxa"/>
            <w:vAlign w:val="center"/>
          </w:tcPr>
          <w:p w14:paraId="4D005EC4" w14:textId="4797C7F4" w:rsidR="00E64CA9" w:rsidRPr="00B2062A" w:rsidRDefault="00733439" w:rsidP="311AB0A1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4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separate"/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end"/>
            </w:r>
            <w:bookmarkEnd w:id="6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</w:t>
            </w:r>
            <w:r w:rsidR="00E21B7C">
              <w:rPr>
                <w:rFonts w:asciiTheme="minorHAnsi" w:eastAsiaTheme="minorEastAsia" w:hAnsiTheme="minorHAnsi" w:cstheme="minorBidi"/>
                <w:sz w:val="22"/>
                <w:szCs w:val="22"/>
              </w:rPr>
              <w:t>Mirand</w:t>
            </w:r>
            <w:r w:rsidR="00F55324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a </w:t>
            </w:r>
            <w:r w:rsidR="00E21B7C">
              <w:rPr>
                <w:rFonts w:asciiTheme="minorHAnsi" w:eastAsiaTheme="minorEastAsia" w:hAnsiTheme="minorHAnsi" w:cstheme="minorBidi"/>
                <w:sz w:val="22"/>
                <w:szCs w:val="22"/>
              </w:rPr>
              <w:t>Holtzhauer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>, 202</w:t>
            </w:r>
            <w:r w:rsidR="00E21B7C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6 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>Treasurer</w:t>
            </w:r>
          </w:p>
        </w:tc>
        <w:tc>
          <w:tcPr>
            <w:tcW w:w="3510" w:type="dxa"/>
            <w:vAlign w:val="center"/>
          </w:tcPr>
          <w:p w14:paraId="224053CE" w14:textId="7573C0FE" w:rsidR="00E64CA9" w:rsidRPr="00B2062A" w:rsidRDefault="008F56AD" w:rsidP="4760412D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3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separate"/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end"/>
            </w:r>
            <w:bookmarkEnd w:id="7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Anne Afton</w:t>
            </w:r>
          </w:p>
        </w:tc>
        <w:tc>
          <w:tcPr>
            <w:tcW w:w="4050" w:type="dxa"/>
            <w:vAlign w:val="center"/>
          </w:tcPr>
          <w:p w14:paraId="18DBCE12" w14:textId="550787A5" w:rsidR="00E64CA9" w:rsidRPr="00B2062A" w:rsidRDefault="00E64CA9" w:rsidP="02C68A49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</w:tr>
      <w:tr w:rsidR="00E64CA9" w:rsidRPr="00B2062A" w14:paraId="57E3A926" w14:textId="77777777" w:rsidTr="311AB0A1">
        <w:trPr>
          <w:trHeight w:val="390"/>
        </w:trPr>
        <w:tc>
          <w:tcPr>
            <w:tcW w:w="3600" w:type="dxa"/>
            <w:vAlign w:val="center"/>
          </w:tcPr>
          <w:p w14:paraId="71D05092" w14:textId="1F5E9849" w:rsidR="00F55324" w:rsidRDefault="00733439" w:rsidP="00F55324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5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separate"/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end"/>
            </w:r>
            <w:bookmarkEnd w:id="8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</w:t>
            </w:r>
            <w:r w:rsidR="00DB0F9F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</w:t>
            </w:r>
            <w:r w:rsidR="00F55324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Ronald Duer, </w:t>
            </w:r>
          </w:p>
          <w:p w14:paraId="3709B067" w14:textId="5FAFEEB1" w:rsidR="00E64CA9" w:rsidRPr="00B2062A" w:rsidRDefault="00F55324" w:rsidP="00F55324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      Treasurer Elect</w:t>
            </w:r>
          </w:p>
        </w:tc>
        <w:tc>
          <w:tcPr>
            <w:tcW w:w="3510" w:type="dxa"/>
            <w:vAlign w:val="center"/>
          </w:tcPr>
          <w:p w14:paraId="09C12255" w14:textId="2CFAA81F" w:rsidR="00E64CA9" w:rsidRPr="00B2062A" w:rsidRDefault="008F56AD" w:rsidP="02C68A49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4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separate"/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end"/>
            </w:r>
            <w:bookmarkEnd w:id="9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Patti Howard</w:t>
            </w:r>
          </w:p>
        </w:tc>
        <w:tc>
          <w:tcPr>
            <w:tcW w:w="4050" w:type="dxa"/>
            <w:vAlign w:val="center"/>
          </w:tcPr>
          <w:p w14:paraId="514ED239" w14:textId="668011D4" w:rsidR="00E64CA9" w:rsidRPr="00B2062A" w:rsidRDefault="00E64CA9" w:rsidP="02C68A49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</w:tr>
      <w:tr w:rsidR="00E64CA9" w:rsidRPr="00B2062A" w14:paraId="56B3906D" w14:textId="77777777" w:rsidTr="311AB0A1">
        <w:trPr>
          <w:trHeight w:val="390"/>
        </w:trPr>
        <w:tc>
          <w:tcPr>
            <w:tcW w:w="3600" w:type="dxa"/>
            <w:vAlign w:val="center"/>
          </w:tcPr>
          <w:p w14:paraId="53DD0BD7" w14:textId="669A065B" w:rsidR="00E64CA9" w:rsidRPr="00B2062A" w:rsidRDefault="00733439" w:rsidP="4760412D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6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separate"/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end"/>
            </w:r>
            <w:bookmarkEnd w:id="10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</w:t>
            </w:r>
            <w:r w:rsidR="005C5B43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Taylor Barrickman, Emerging Professional</w:t>
            </w:r>
          </w:p>
        </w:tc>
        <w:tc>
          <w:tcPr>
            <w:tcW w:w="3510" w:type="dxa"/>
            <w:vAlign w:val="center"/>
          </w:tcPr>
          <w:p w14:paraId="621C2CAB" w14:textId="59C64DC3" w:rsidR="00E64CA9" w:rsidRPr="00B2062A" w:rsidRDefault="008F56AD" w:rsidP="02C68A49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5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separate"/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end"/>
            </w:r>
            <w:bookmarkEnd w:id="11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Anna Ellis</w:t>
            </w:r>
          </w:p>
        </w:tc>
        <w:tc>
          <w:tcPr>
            <w:tcW w:w="4050" w:type="dxa"/>
            <w:vAlign w:val="center"/>
          </w:tcPr>
          <w:p w14:paraId="6DEA75BC" w14:textId="18DAC024" w:rsidR="00E64CA9" w:rsidRPr="00B2062A" w:rsidRDefault="00E64CA9" w:rsidP="02C68A49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</w:tr>
      <w:tr w:rsidR="00733439" w:rsidRPr="00B2062A" w14:paraId="2666A11F" w14:textId="77777777" w:rsidTr="311AB0A1">
        <w:trPr>
          <w:trHeight w:val="390"/>
        </w:trPr>
        <w:tc>
          <w:tcPr>
            <w:tcW w:w="3600" w:type="dxa"/>
            <w:vAlign w:val="center"/>
          </w:tcPr>
          <w:p w14:paraId="0C36C53A" w14:textId="10CBE1DE" w:rsidR="00733439" w:rsidRPr="00B2062A" w:rsidRDefault="00733439" w:rsidP="4760412D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7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separate"/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end"/>
            </w:r>
            <w:bookmarkEnd w:id="12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 Ryan Bice</w:t>
            </w:r>
          </w:p>
        </w:tc>
        <w:tc>
          <w:tcPr>
            <w:tcW w:w="3510" w:type="dxa"/>
            <w:vAlign w:val="center"/>
          </w:tcPr>
          <w:p w14:paraId="2C3907D5" w14:textId="6E88E96B" w:rsidR="00733439" w:rsidRPr="00B2062A" w:rsidRDefault="008F56AD" w:rsidP="02C68A49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6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separate"/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end"/>
            </w:r>
            <w:bookmarkEnd w:id="13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Joe Lohr</w:t>
            </w:r>
          </w:p>
        </w:tc>
        <w:tc>
          <w:tcPr>
            <w:tcW w:w="4050" w:type="dxa"/>
            <w:vAlign w:val="center"/>
          </w:tcPr>
          <w:p w14:paraId="22EE2DFA" w14:textId="77777777" w:rsidR="00733439" w:rsidRPr="00B2062A" w:rsidRDefault="00733439" w:rsidP="02C68A49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</w:tr>
      <w:tr w:rsidR="00733439" w:rsidRPr="00B2062A" w14:paraId="7B19EA95" w14:textId="77777777" w:rsidTr="311AB0A1">
        <w:trPr>
          <w:trHeight w:val="390"/>
        </w:trPr>
        <w:tc>
          <w:tcPr>
            <w:tcW w:w="3600" w:type="dxa"/>
            <w:vAlign w:val="center"/>
          </w:tcPr>
          <w:p w14:paraId="36ABECD2" w14:textId="02C4883D" w:rsidR="00733439" w:rsidRPr="00B2062A" w:rsidRDefault="00733439" w:rsidP="4760412D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8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separate"/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end"/>
            </w:r>
            <w:bookmarkEnd w:id="14"/>
            <w:r w:rsidR="008F56AD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Lauren Royce</w:t>
            </w:r>
          </w:p>
        </w:tc>
        <w:tc>
          <w:tcPr>
            <w:tcW w:w="3510" w:type="dxa"/>
            <w:vAlign w:val="center"/>
          </w:tcPr>
          <w:p w14:paraId="7CA8F7A5" w14:textId="774FF575" w:rsidR="00733439" w:rsidRPr="00B2062A" w:rsidRDefault="008F56AD" w:rsidP="02C68A49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7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separate"/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end"/>
            </w:r>
            <w:bookmarkEnd w:id="15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Rahkeem Francis</w:t>
            </w:r>
          </w:p>
        </w:tc>
        <w:tc>
          <w:tcPr>
            <w:tcW w:w="4050" w:type="dxa"/>
            <w:vAlign w:val="center"/>
          </w:tcPr>
          <w:p w14:paraId="79318074" w14:textId="77777777" w:rsidR="00733439" w:rsidRPr="00B2062A" w:rsidRDefault="00733439" w:rsidP="02C68A49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</w:tr>
      <w:tr w:rsidR="00733439" w:rsidRPr="00B2062A" w14:paraId="4EEF528A" w14:textId="77777777" w:rsidTr="311AB0A1">
        <w:trPr>
          <w:trHeight w:val="390"/>
        </w:trPr>
        <w:tc>
          <w:tcPr>
            <w:tcW w:w="3600" w:type="dxa"/>
            <w:vAlign w:val="center"/>
          </w:tcPr>
          <w:p w14:paraId="0FA6089B" w14:textId="11ADC5CB" w:rsidR="00733439" w:rsidRPr="00B2062A" w:rsidRDefault="00733439" w:rsidP="4760412D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9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separate"/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end"/>
            </w:r>
            <w:bookmarkEnd w:id="16"/>
            <w:r w:rsidR="008F56AD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Tara Davenport</w:t>
            </w:r>
          </w:p>
        </w:tc>
        <w:tc>
          <w:tcPr>
            <w:tcW w:w="3510" w:type="dxa"/>
            <w:vAlign w:val="center"/>
          </w:tcPr>
          <w:p w14:paraId="6FA4E3A5" w14:textId="1DA81680" w:rsidR="00733439" w:rsidRPr="00B2062A" w:rsidRDefault="008F56AD" w:rsidP="02C68A49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8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separate"/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fldChar w:fldCharType="end"/>
            </w:r>
            <w:bookmarkEnd w:id="17"/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</w:t>
            </w:r>
          </w:p>
        </w:tc>
        <w:tc>
          <w:tcPr>
            <w:tcW w:w="4050" w:type="dxa"/>
            <w:vAlign w:val="center"/>
          </w:tcPr>
          <w:p w14:paraId="23BE19C5" w14:textId="77777777" w:rsidR="00733439" w:rsidRPr="00B2062A" w:rsidRDefault="00733439" w:rsidP="02C68A49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</w:tr>
    </w:tbl>
    <w:p w14:paraId="41B88B6D" w14:textId="77777777" w:rsidR="00D3780E" w:rsidRPr="00B2062A" w:rsidRDefault="00D3780E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W w:w="11160" w:type="dxa"/>
        <w:tblInd w:w="-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3600"/>
        <w:gridCol w:w="3510"/>
        <w:gridCol w:w="4050"/>
      </w:tblGrid>
      <w:tr w:rsidR="004569DF" w:rsidRPr="00B2062A" w14:paraId="56587A51" w14:textId="77777777" w:rsidTr="02C68A49">
        <w:trPr>
          <w:trHeight w:val="249"/>
        </w:trPr>
        <w:tc>
          <w:tcPr>
            <w:tcW w:w="11160" w:type="dxa"/>
            <w:gridSpan w:val="3"/>
            <w:tcBorders>
              <w:bottom w:val="single" w:sz="6" w:space="0" w:color="auto"/>
            </w:tcBorders>
            <w:shd w:val="clear" w:color="auto" w:fill="E6E6E6"/>
          </w:tcPr>
          <w:p w14:paraId="5FC9A8AA" w14:textId="77777777" w:rsidR="004569DF" w:rsidRPr="00B2062A" w:rsidRDefault="02C68A49" w:rsidP="02C68A49">
            <w:pPr>
              <w:pStyle w:val="Heading3"/>
              <w:rPr>
                <w:rFonts w:asciiTheme="minorHAnsi" w:eastAsiaTheme="minorEastAsia" w:hAnsiTheme="minorHAnsi" w:cstheme="minorBidi"/>
                <w:caps/>
                <w:sz w:val="22"/>
                <w:szCs w:val="22"/>
              </w:rPr>
            </w:pPr>
            <w:r w:rsidRPr="02C68A49">
              <w:rPr>
                <w:rFonts w:asciiTheme="minorHAnsi" w:eastAsiaTheme="minorEastAsia" w:hAnsiTheme="minorHAnsi" w:cstheme="minorBidi"/>
                <w:caps/>
                <w:sz w:val="22"/>
                <w:szCs w:val="22"/>
              </w:rPr>
              <w:t xml:space="preserve">                                                                                  Guests</w:t>
            </w:r>
          </w:p>
        </w:tc>
      </w:tr>
      <w:tr w:rsidR="007B464D" w:rsidRPr="00B2062A" w14:paraId="608A92E5" w14:textId="77777777" w:rsidTr="02C68A49">
        <w:trPr>
          <w:trHeight w:val="390"/>
        </w:trPr>
        <w:tc>
          <w:tcPr>
            <w:tcW w:w="3600" w:type="dxa"/>
            <w:tcBorders>
              <w:top w:val="single" w:sz="6" w:space="0" w:color="auto"/>
            </w:tcBorders>
            <w:vAlign w:val="center"/>
          </w:tcPr>
          <w:p w14:paraId="1B59593C" w14:textId="7ADAE8AE" w:rsidR="007B464D" w:rsidRPr="00B2062A" w:rsidRDefault="007B464D" w:rsidP="008D1D2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10" w:type="dxa"/>
            <w:tcBorders>
              <w:top w:val="single" w:sz="6" w:space="0" w:color="auto"/>
            </w:tcBorders>
            <w:vAlign w:val="center"/>
          </w:tcPr>
          <w:p w14:paraId="4DC1042D" w14:textId="3B1D4D8D" w:rsidR="007B464D" w:rsidRPr="00B2062A" w:rsidRDefault="007B464D" w:rsidP="00E916E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050" w:type="dxa"/>
            <w:tcBorders>
              <w:top w:val="single" w:sz="6" w:space="0" w:color="auto"/>
            </w:tcBorders>
            <w:vAlign w:val="center"/>
          </w:tcPr>
          <w:p w14:paraId="00CA00BA" w14:textId="77777777" w:rsidR="007B464D" w:rsidRPr="00B2062A" w:rsidRDefault="007B464D" w:rsidP="006A31A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F32454B" w14:textId="77777777" w:rsidR="004569DF" w:rsidRPr="00B2062A" w:rsidRDefault="004569DF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W w:w="10150" w:type="dxa"/>
        <w:tblInd w:w="-123" w:type="dxa"/>
        <w:tblLayout w:type="fixed"/>
        <w:tblLook w:val="0000" w:firstRow="0" w:lastRow="0" w:firstColumn="0" w:lastColumn="0" w:noHBand="0" w:noVBand="0"/>
      </w:tblPr>
      <w:tblGrid>
        <w:gridCol w:w="648"/>
        <w:gridCol w:w="1982"/>
        <w:gridCol w:w="1168"/>
        <w:gridCol w:w="6336"/>
        <w:gridCol w:w="16"/>
      </w:tblGrid>
      <w:tr w:rsidR="00733439" w:rsidRPr="00B2062A" w14:paraId="031C6B03" w14:textId="77777777" w:rsidTr="00733439">
        <w:trPr>
          <w:trHeight w:val="480"/>
        </w:trPr>
        <w:tc>
          <w:tcPr>
            <w:tcW w:w="6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069914FB" w14:textId="77777777" w:rsidR="00733439" w:rsidRPr="00B2062A" w:rsidRDefault="00733439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8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39C6A6A5" w14:textId="77777777" w:rsidR="00733439" w:rsidRPr="00B2062A" w:rsidRDefault="0073343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2062A">
              <w:rPr>
                <w:rFonts w:asciiTheme="minorHAnsi" w:hAnsiTheme="minorHAnsi" w:cstheme="minorHAnsi"/>
                <w:b/>
                <w:sz w:val="22"/>
                <w:szCs w:val="22"/>
              </w:rPr>
              <w:t>OBJECTIVES / AGENDA</w:t>
            </w:r>
          </w:p>
        </w:tc>
        <w:tc>
          <w:tcPr>
            <w:tcW w:w="11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14F3CA08" w14:textId="77777777" w:rsidR="00733439" w:rsidRPr="00B2062A" w:rsidRDefault="00733439" w:rsidP="006230AB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2062A">
              <w:rPr>
                <w:rFonts w:asciiTheme="minorHAnsi" w:hAnsiTheme="minorHAnsi" w:cstheme="minorHAnsi"/>
                <w:b/>
                <w:sz w:val="22"/>
                <w:szCs w:val="22"/>
              </w:rPr>
              <w:t>Person</w:t>
            </w:r>
          </w:p>
        </w:tc>
        <w:tc>
          <w:tcPr>
            <w:tcW w:w="635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29AD943B" w14:textId="77777777" w:rsidR="00733439" w:rsidRPr="00B2062A" w:rsidRDefault="00733439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2062A">
              <w:rPr>
                <w:rFonts w:asciiTheme="minorHAnsi" w:hAnsiTheme="minorHAnsi" w:cstheme="minorHAnsi"/>
                <w:b/>
                <w:sz w:val="22"/>
                <w:szCs w:val="22"/>
              </w:rPr>
              <w:t>RESULTS/MINUTES:</w:t>
            </w:r>
          </w:p>
        </w:tc>
      </w:tr>
      <w:tr w:rsidR="00733439" w:rsidRPr="004D22E7" w14:paraId="0A98D935" w14:textId="77777777" w:rsidTr="00733439">
        <w:trPr>
          <w:trHeight w:val="282"/>
        </w:trPr>
        <w:tc>
          <w:tcPr>
            <w:tcW w:w="6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44201D1" w14:textId="6151729A" w:rsidR="00733439" w:rsidRPr="004D22E7" w:rsidRDefault="00733439">
            <w:pPr>
              <w:pStyle w:val="Header"/>
              <w:numPr>
                <w:ilvl w:val="0"/>
                <w:numId w:val="4"/>
              </w:numPr>
              <w:spacing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98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34CA3D1" w14:textId="484A94C6" w:rsidR="00733439" w:rsidRPr="004D22E7" w:rsidRDefault="00733439" w:rsidP="00E64CA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22E7">
              <w:rPr>
                <w:rFonts w:asciiTheme="minorHAnsi" w:hAnsiTheme="minorHAnsi" w:cstheme="minorHAnsi"/>
                <w:sz w:val="22"/>
                <w:szCs w:val="22"/>
              </w:rPr>
              <w:t>Roll call</w:t>
            </w:r>
            <w:r w:rsidR="008F56AD">
              <w:rPr>
                <w:rFonts w:asciiTheme="minorHAnsi" w:hAnsiTheme="minorHAnsi" w:cstheme="minorHAnsi"/>
                <w:sz w:val="22"/>
                <w:szCs w:val="22"/>
              </w:rPr>
              <w:t>/Call to Order</w:t>
            </w:r>
          </w:p>
        </w:tc>
        <w:tc>
          <w:tcPr>
            <w:tcW w:w="11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E14D75" w14:textId="1F27C584" w:rsidR="00733439" w:rsidRPr="004D22E7" w:rsidRDefault="00E21B7C" w:rsidP="0015200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nee</w:t>
            </w:r>
          </w:p>
        </w:tc>
        <w:tc>
          <w:tcPr>
            <w:tcW w:w="635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D0BD9EC" w14:textId="77777777" w:rsidR="00733439" w:rsidRDefault="008F56AD" w:rsidP="4760412D">
            <w:pPr>
              <w:spacing w:line="256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lcome</w:t>
            </w:r>
          </w:p>
          <w:p w14:paraId="731F2DD5" w14:textId="4C4DEE8A" w:rsidR="008F56AD" w:rsidRDefault="008F56AD" w:rsidP="4760412D">
            <w:pPr>
              <w:spacing w:line="256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dopt</w:t>
            </w:r>
            <w:r w:rsidR="00E21B7C">
              <w:rPr>
                <w:rFonts w:asciiTheme="minorHAnsi" w:hAnsiTheme="minorHAnsi" w:cstheme="minorHAnsi"/>
                <w:sz w:val="22"/>
                <w:szCs w:val="22"/>
              </w:rPr>
              <w:t>ion of Agenda</w:t>
            </w:r>
          </w:p>
          <w:p w14:paraId="67F70572" w14:textId="485FE0E5" w:rsidR="008F56AD" w:rsidRPr="004D22E7" w:rsidRDefault="008F56AD" w:rsidP="4760412D">
            <w:pPr>
              <w:spacing w:line="256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33439" w:rsidRPr="004D22E7" w14:paraId="7166987E" w14:textId="77777777" w:rsidTr="00733439">
        <w:trPr>
          <w:trHeight w:val="282"/>
        </w:trPr>
        <w:tc>
          <w:tcPr>
            <w:tcW w:w="6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F06B696" w14:textId="77777777" w:rsidR="00733439" w:rsidRPr="004D22E7" w:rsidRDefault="00733439">
            <w:pPr>
              <w:pStyle w:val="Header"/>
              <w:numPr>
                <w:ilvl w:val="0"/>
                <w:numId w:val="4"/>
              </w:numPr>
              <w:spacing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98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F9767D8" w14:textId="1D8CE530" w:rsidR="00733439" w:rsidRPr="004D22E7" w:rsidRDefault="008F56AD" w:rsidP="006208C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pproval of Minutes</w:t>
            </w:r>
          </w:p>
        </w:tc>
        <w:tc>
          <w:tcPr>
            <w:tcW w:w="11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18C159" w14:textId="7F0C08D4" w:rsidR="00733439" w:rsidRPr="005C1576" w:rsidRDefault="00E21B7C" w:rsidP="008F56AD">
            <w:pPr>
              <w:spacing w:line="256" w:lineRule="auto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nne</w:t>
            </w:r>
          </w:p>
          <w:p w14:paraId="5E779628" w14:textId="0C8E6DD8" w:rsidR="00733439" w:rsidRPr="004D22E7" w:rsidRDefault="00733439" w:rsidP="005C157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5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F008121" w14:textId="277890B6" w:rsidR="00733439" w:rsidRPr="004D22E7" w:rsidRDefault="00733439" w:rsidP="005C1576">
            <w:pPr>
              <w:spacing w:line="256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C1576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</w:tc>
      </w:tr>
      <w:tr w:rsidR="00733439" w:rsidRPr="004D22E7" w14:paraId="6E024598" w14:textId="77777777" w:rsidTr="00733439">
        <w:trPr>
          <w:trHeight w:val="282"/>
        </w:trPr>
        <w:tc>
          <w:tcPr>
            <w:tcW w:w="6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F0F07FA" w14:textId="77777777" w:rsidR="00733439" w:rsidRPr="004D22E7" w:rsidRDefault="00733439">
            <w:pPr>
              <w:pStyle w:val="Header"/>
              <w:numPr>
                <w:ilvl w:val="0"/>
                <w:numId w:val="4"/>
              </w:numPr>
              <w:spacing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98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EB1D9DC" w14:textId="4043F73E" w:rsidR="00733439" w:rsidRPr="004D22E7" w:rsidRDefault="008F56AD" w:rsidP="006208C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esident’s Report</w:t>
            </w:r>
          </w:p>
        </w:tc>
        <w:tc>
          <w:tcPr>
            <w:tcW w:w="11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FFB72C" w14:textId="17199FD6" w:rsidR="00733439" w:rsidRPr="004D22E7" w:rsidRDefault="00E21B7C" w:rsidP="006208C9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nee</w:t>
            </w:r>
          </w:p>
        </w:tc>
        <w:tc>
          <w:tcPr>
            <w:tcW w:w="635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A61C8BC" w14:textId="6FF6AFBE" w:rsidR="00733439" w:rsidRPr="004D22E7" w:rsidRDefault="00733439" w:rsidP="00BC661C">
            <w:pPr>
              <w:spacing w:line="256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A8E3CF6" w14:textId="77777777" w:rsidR="00733439" w:rsidRPr="004D22E7" w:rsidRDefault="00733439" w:rsidP="00BC661C">
            <w:pPr>
              <w:spacing w:line="256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6BC8C7" w14:textId="65FB6DEB" w:rsidR="00733439" w:rsidRPr="004D22E7" w:rsidRDefault="00733439" w:rsidP="00BC661C">
            <w:pPr>
              <w:spacing w:line="256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33439" w:rsidRPr="004D22E7" w14:paraId="18B59208" w14:textId="77777777" w:rsidTr="00733439">
        <w:trPr>
          <w:trHeight w:val="471"/>
        </w:trPr>
        <w:tc>
          <w:tcPr>
            <w:tcW w:w="6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4D18439" w14:textId="77777777" w:rsidR="00733439" w:rsidRPr="004D22E7" w:rsidRDefault="00733439">
            <w:pPr>
              <w:pStyle w:val="Header"/>
              <w:numPr>
                <w:ilvl w:val="0"/>
                <w:numId w:val="4"/>
              </w:numPr>
              <w:spacing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98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4CA3A81" w14:textId="7B6256E4" w:rsidR="00733439" w:rsidRPr="004D22E7" w:rsidRDefault="008F56AD" w:rsidP="006208C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reasurer’s Report</w:t>
            </w:r>
          </w:p>
        </w:tc>
        <w:tc>
          <w:tcPr>
            <w:tcW w:w="11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331864" w14:textId="3FFD836B" w:rsidR="00733439" w:rsidRPr="004D22E7" w:rsidRDefault="00E21B7C" w:rsidP="7FED422D">
            <w:pPr>
              <w:jc w:val="center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Miranda</w:t>
            </w:r>
          </w:p>
        </w:tc>
        <w:tc>
          <w:tcPr>
            <w:tcW w:w="635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428B507" w14:textId="0CB4AA4F" w:rsidR="00733439" w:rsidRPr="004D22E7" w:rsidRDefault="00733439" w:rsidP="00BB7A45">
            <w:pPr>
              <w:pStyle w:val="ListParagraph"/>
              <w:spacing w:line="256" w:lineRule="auto"/>
              <w:ind w:left="0"/>
              <w:contextualSpacing/>
              <w:rPr>
                <w:rFonts w:asciiTheme="minorHAnsi" w:hAnsiTheme="minorHAnsi" w:cstheme="minorBidi"/>
              </w:rPr>
            </w:pPr>
          </w:p>
        </w:tc>
      </w:tr>
      <w:tr w:rsidR="00733439" w:rsidRPr="004D22E7" w14:paraId="01EFB0C3" w14:textId="77777777" w:rsidTr="00733439">
        <w:trPr>
          <w:trHeight w:val="282"/>
        </w:trPr>
        <w:tc>
          <w:tcPr>
            <w:tcW w:w="6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56B8DDD" w14:textId="77777777" w:rsidR="00733439" w:rsidRPr="004D22E7" w:rsidRDefault="00733439">
            <w:pPr>
              <w:pStyle w:val="Header"/>
              <w:numPr>
                <w:ilvl w:val="0"/>
                <w:numId w:val="4"/>
              </w:numPr>
              <w:spacing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98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A2E4AE6" w14:textId="60167214" w:rsidR="00733439" w:rsidRPr="004D22E7" w:rsidRDefault="008F56AD" w:rsidP="00E64CA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hapter Report</w:t>
            </w:r>
          </w:p>
        </w:tc>
        <w:tc>
          <w:tcPr>
            <w:tcW w:w="11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FC3DD0" w14:textId="19163FFD" w:rsidR="00733439" w:rsidRPr="004D22E7" w:rsidRDefault="00CC2977" w:rsidP="00510F3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hapter Leaders</w:t>
            </w:r>
          </w:p>
        </w:tc>
        <w:tc>
          <w:tcPr>
            <w:tcW w:w="635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7E7FC03" w14:textId="1333BA07" w:rsidR="00733439" w:rsidRDefault="008F56AD" w:rsidP="43FBD55B">
            <w:pPr>
              <w:pStyle w:val="ListParagraph"/>
              <w:spacing w:line="256" w:lineRule="auto"/>
              <w:ind w:left="0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 xml:space="preserve">Bluegrass – </w:t>
            </w:r>
          </w:p>
          <w:p w14:paraId="429C35A1" w14:textId="1EAA3FDB" w:rsidR="008F56AD" w:rsidRDefault="008F56AD" w:rsidP="43FBD55B">
            <w:pPr>
              <w:pStyle w:val="ListParagraph"/>
              <w:spacing w:line="256" w:lineRule="auto"/>
              <w:ind w:left="0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 xml:space="preserve">Kentuckiana – </w:t>
            </w:r>
          </w:p>
          <w:p w14:paraId="6B60F6F9" w14:textId="0E79F74E" w:rsidR="008F56AD" w:rsidRPr="004D22E7" w:rsidRDefault="008F56AD" w:rsidP="43FBD55B">
            <w:pPr>
              <w:pStyle w:val="ListParagraph"/>
              <w:spacing w:line="256" w:lineRule="auto"/>
              <w:ind w:left="0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 xml:space="preserve">Three Rivers - </w:t>
            </w:r>
          </w:p>
        </w:tc>
      </w:tr>
      <w:tr w:rsidR="00733439" w:rsidRPr="004D22E7" w14:paraId="2112FD3B" w14:textId="77777777" w:rsidTr="00733439">
        <w:trPr>
          <w:trHeight w:val="282"/>
        </w:trPr>
        <w:tc>
          <w:tcPr>
            <w:tcW w:w="6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84B63D8" w14:textId="77777777" w:rsidR="00733439" w:rsidRPr="004D22E7" w:rsidRDefault="00733439">
            <w:pPr>
              <w:pStyle w:val="Header"/>
              <w:numPr>
                <w:ilvl w:val="0"/>
                <w:numId w:val="4"/>
              </w:numPr>
              <w:spacing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98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F424197" w14:textId="06F4E8CE" w:rsidR="00733439" w:rsidRPr="004D22E7" w:rsidRDefault="008F56AD" w:rsidP="00E64CA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 Reports</w:t>
            </w:r>
          </w:p>
        </w:tc>
        <w:tc>
          <w:tcPr>
            <w:tcW w:w="11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DB1BD1" w14:textId="465D6627" w:rsidR="00733439" w:rsidRPr="004D22E7" w:rsidRDefault="00CC2977" w:rsidP="00E307E4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hairs</w:t>
            </w:r>
          </w:p>
        </w:tc>
        <w:tc>
          <w:tcPr>
            <w:tcW w:w="635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E76F1B9" w14:textId="487278A4" w:rsidR="00733439" w:rsidRDefault="008F56AD" w:rsidP="008F56AD">
            <w:pPr>
              <w:pStyle w:val="ListParagraph"/>
              <w:spacing w:line="256" w:lineRule="auto"/>
              <w:ind w:left="0"/>
              <w:contextualSpacing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 xml:space="preserve">Membership Chair (Afton) – </w:t>
            </w:r>
          </w:p>
          <w:p w14:paraId="3D9CDE75" w14:textId="34477D9C" w:rsidR="008F56AD" w:rsidRDefault="008F56AD" w:rsidP="008F56AD">
            <w:pPr>
              <w:pStyle w:val="ListParagraph"/>
              <w:spacing w:line="256" w:lineRule="auto"/>
              <w:ind w:left="0"/>
              <w:contextualSpacing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Government Affairs Chair (Howard) –</w:t>
            </w:r>
          </w:p>
          <w:p w14:paraId="07CA7586" w14:textId="2D142253" w:rsidR="008F56AD" w:rsidRDefault="008F56AD" w:rsidP="008F56AD">
            <w:pPr>
              <w:pStyle w:val="ListParagraph"/>
              <w:spacing w:line="256" w:lineRule="auto"/>
              <w:ind w:left="0"/>
              <w:contextualSpacing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 xml:space="preserve">Trauma/Peds Chair (Ellis) – </w:t>
            </w:r>
          </w:p>
          <w:p w14:paraId="559DE9FD" w14:textId="20165FDA" w:rsidR="008F56AD" w:rsidRDefault="008F56AD" w:rsidP="008F56AD">
            <w:pPr>
              <w:pStyle w:val="ListParagraph"/>
              <w:spacing w:line="256" w:lineRule="auto"/>
              <w:ind w:left="0"/>
              <w:contextualSpacing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QSIP Chair (Raley) –</w:t>
            </w:r>
          </w:p>
          <w:p w14:paraId="4D5A0CEE" w14:textId="3EBFD3A1" w:rsidR="00DB0F9F" w:rsidRDefault="00DB0F9F" w:rsidP="008F56AD">
            <w:pPr>
              <w:pStyle w:val="ListParagraph"/>
              <w:spacing w:line="256" w:lineRule="auto"/>
              <w:ind w:left="0"/>
              <w:contextualSpacing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 xml:space="preserve">KNA Affiliate (Cecil) - </w:t>
            </w:r>
          </w:p>
          <w:p w14:paraId="08004F95" w14:textId="6635BBD3" w:rsidR="008F56AD" w:rsidRDefault="008F56AD" w:rsidP="008F56AD">
            <w:pPr>
              <w:pStyle w:val="ListParagraph"/>
              <w:spacing w:line="256" w:lineRule="auto"/>
              <w:ind w:left="0"/>
              <w:contextualSpacing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Education Conference Chair (</w:t>
            </w:r>
            <w:r w:rsidR="00E21B7C">
              <w:rPr>
                <w:rFonts w:asciiTheme="minorHAnsi" w:hAnsiTheme="minorHAnsi" w:cstheme="minorBidi"/>
              </w:rPr>
              <w:t>Cowan</w:t>
            </w:r>
            <w:r>
              <w:rPr>
                <w:rFonts w:asciiTheme="minorHAnsi" w:hAnsiTheme="minorHAnsi" w:cstheme="minorBidi"/>
              </w:rPr>
              <w:t>) –</w:t>
            </w:r>
          </w:p>
          <w:p w14:paraId="0F667C36" w14:textId="0A66BA1D" w:rsidR="008F56AD" w:rsidRDefault="008F56AD" w:rsidP="008F56AD">
            <w:pPr>
              <w:pStyle w:val="ListParagraph"/>
              <w:spacing w:line="256" w:lineRule="auto"/>
              <w:ind w:left="0"/>
              <w:contextualSpacing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Foundation (Lohr) –</w:t>
            </w:r>
          </w:p>
          <w:p w14:paraId="10371976" w14:textId="5ADED15E" w:rsidR="008F56AD" w:rsidRPr="008F56AD" w:rsidRDefault="00DB0F9F" w:rsidP="008F56AD">
            <w:pPr>
              <w:pStyle w:val="ListParagraph"/>
              <w:spacing w:line="256" w:lineRule="auto"/>
              <w:ind w:left="0"/>
              <w:contextualSpacing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 xml:space="preserve">Community and </w:t>
            </w:r>
            <w:proofErr w:type="gramStart"/>
            <w:r>
              <w:rPr>
                <w:rFonts w:asciiTheme="minorHAnsi" w:hAnsiTheme="minorHAnsi" w:cstheme="minorBidi"/>
              </w:rPr>
              <w:t>Belonging</w:t>
            </w:r>
            <w:proofErr w:type="gramEnd"/>
            <w:r>
              <w:rPr>
                <w:rFonts w:asciiTheme="minorHAnsi" w:hAnsiTheme="minorHAnsi" w:cstheme="minorBidi"/>
              </w:rPr>
              <w:t xml:space="preserve"> – (Morton)</w:t>
            </w:r>
          </w:p>
          <w:p w14:paraId="4E47519E" w14:textId="32E5AF07" w:rsidR="00733439" w:rsidRPr="00405ED4" w:rsidRDefault="00733439" w:rsidP="00405ED4">
            <w:pPr>
              <w:spacing w:line="256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33439" w:rsidRPr="004D22E7" w14:paraId="6F3E5035" w14:textId="77777777" w:rsidTr="00DB0F9F">
        <w:trPr>
          <w:gridAfter w:val="1"/>
          <w:wAfter w:w="16" w:type="dxa"/>
          <w:trHeight w:val="1299"/>
        </w:trPr>
        <w:tc>
          <w:tcPr>
            <w:tcW w:w="6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906CE41" w14:textId="77777777" w:rsidR="00733439" w:rsidRPr="004D22E7" w:rsidRDefault="00733439">
            <w:pPr>
              <w:pStyle w:val="Header"/>
              <w:numPr>
                <w:ilvl w:val="0"/>
                <w:numId w:val="4"/>
              </w:numPr>
              <w:spacing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98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5238534" w14:textId="62B500F4" w:rsidR="00733439" w:rsidRPr="004D22E7" w:rsidRDefault="008F56AD" w:rsidP="008F56AD">
            <w:pPr>
              <w:rPr>
                <w:rFonts w:asciiTheme="minorHAnsi" w:eastAsiaTheme="minorEastAsia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Unfinished Business/New Business</w:t>
            </w:r>
          </w:p>
        </w:tc>
        <w:tc>
          <w:tcPr>
            <w:tcW w:w="11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BA03D0" w14:textId="07FF344A" w:rsidR="00540902" w:rsidRPr="004D22E7" w:rsidRDefault="00540902" w:rsidP="00DB0F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97F2F18" w14:textId="0D610EC0" w:rsidR="00540902" w:rsidRPr="00F04FCE" w:rsidRDefault="00082071" w:rsidP="00F04FCE">
            <w:pPr>
              <w:pStyle w:val="ListParagraph"/>
              <w:spacing w:line="256" w:lineRule="auto"/>
              <w:ind w:left="0"/>
              <w:contextualSpacing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ENA Updates</w:t>
            </w:r>
          </w:p>
        </w:tc>
      </w:tr>
      <w:tr w:rsidR="00733439" w:rsidRPr="004D22E7" w14:paraId="0C9876AA" w14:textId="77777777" w:rsidTr="00733439">
        <w:trPr>
          <w:trHeight w:val="282"/>
        </w:trPr>
        <w:tc>
          <w:tcPr>
            <w:tcW w:w="6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32FB752" w14:textId="77777777" w:rsidR="00733439" w:rsidRPr="004D22E7" w:rsidRDefault="00733439">
            <w:pPr>
              <w:pStyle w:val="Header"/>
              <w:numPr>
                <w:ilvl w:val="0"/>
                <w:numId w:val="4"/>
              </w:numPr>
              <w:spacing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98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898B39D" w14:textId="29F163B0" w:rsidR="00733439" w:rsidRPr="004D22E7" w:rsidRDefault="00CC2977" w:rsidP="00E64CA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oundtable</w:t>
            </w:r>
          </w:p>
        </w:tc>
        <w:tc>
          <w:tcPr>
            <w:tcW w:w="11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2F3406" w14:textId="504E3CD9" w:rsidR="00733439" w:rsidRPr="004D22E7" w:rsidRDefault="00CC2977" w:rsidP="5E9C5AC7">
            <w:pPr>
              <w:jc w:val="center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All</w:t>
            </w:r>
          </w:p>
        </w:tc>
        <w:tc>
          <w:tcPr>
            <w:tcW w:w="635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1873F6A" w14:textId="3CF39EE5" w:rsidR="00733439" w:rsidRPr="00CC2977" w:rsidRDefault="00733439" w:rsidP="00CC2977">
            <w:pPr>
              <w:spacing w:line="254" w:lineRule="auto"/>
              <w:rPr>
                <w:rFonts w:ascii="Calibri" w:eastAsia="Calibri" w:hAnsi="Calibri" w:cs="Calibri"/>
                <w:color w:val="FF0000"/>
                <w:sz w:val="22"/>
                <w:szCs w:val="22"/>
              </w:rPr>
            </w:pPr>
          </w:p>
        </w:tc>
      </w:tr>
    </w:tbl>
    <w:p w14:paraId="224E6B23" w14:textId="77777777" w:rsidR="00D3780E" w:rsidRPr="004D22E7" w:rsidRDefault="00D3780E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11160" w:type="dxa"/>
        <w:tblInd w:w="-72" w:type="dxa"/>
        <w:tblLayout w:type="fixed"/>
        <w:tblLook w:val="0000" w:firstRow="0" w:lastRow="0" w:firstColumn="0" w:lastColumn="0" w:noHBand="0" w:noVBand="0"/>
      </w:tblPr>
      <w:tblGrid>
        <w:gridCol w:w="630"/>
        <w:gridCol w:w="2610"/>
        <w:gridCol w:w="2610"/>
        <w:gridCol w:w="5310"/>
      </w:tblGrid>
      <w:tr w:rsidR="00AF07F3" w:rsidRPr="004D22E7" w14:paraId="719CE45F" w14:textId="77777777" w:rsidTr="3394603C">
        <w:trPr>
          <w:trHeight w:val="480"/>
        </w:trPr>
        <w:tc>
          <w:tcPr>
            <w:tcW w:w="63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3570EB1E" w14:textId="77777777" w:rsidR="00AF07F3" w:rsidRPr="004D22E7" w:rsidRDefault="00AF07F3" w:rsidP="009D409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61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47F8A9BA" w14:textId="77777777" w:rsidR="00AF07F3" w:rsidRPr="004D22E7" w:rsidRDefault="00AF07F3" w:rsidP="009D409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22E7">
              <w:rPr>
                <w:rFonts w:asciiTheme="minorHAnsi" w:hAnsiTheme="minorHAnsi" w:cstheme="minorHAnsi"/>
                <w:b/>
                <w:sz w:val="22"/>
                <w:szCs w:val="22"/>
              </w:rPr>
              <w:t>Action Items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29941785" w14:textId="77777777" w:rsidR="00AF07F3" w:rsidRPr="004D22E7" w:rsidRDefault="00AF07F3" w:rsidP="009D4095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22E7">
              <w:rPr>
                <w:rFonts w:asciiTheme="minorHAnsi" w:hAnsiTheme="minorHAnsi" w:cstheme="minorHAnsi"/>
                <w:b/>
                <w:sz w:val="22"/>
                <w:szCs w:val="22"/>
              </w:rPr>
              <w:t>Responsible</w:t>
            </w:r>
          </w:p>
        </w:tc>
        <w:tc>
          <w:tcPr>
            <w:tcW w:w="53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3156FFB7" w14:textId="77777777" w:rsidR="00AF07F3" w:rsidRPr="004D22E7" w:rsidRDefault="00E11C27" w:rsidP="009D4095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22E7">
              <w:rPr>
                <w:rFonts w:asciiTheme="minorHAnsi" w:hAnsiTheme="minorHAnsi" w:cstheme="minorHAnsi"/>
                <w:b/>
                <w:sz w:val="22"/>
                <w:szCs w:val="22"/>
              </w:rPr>
              <w:t>Notes</w:t>
            </w:r>
            <w:r w:rsidR="00AF07F3" w:rsidRPr="004D22E7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</w:tc>
      </w:tr>
      <w:tr w:rsidR="00AF07F3" w:rsidRPr="004D22E7" w14:paraId="0456EE2C" w14:textId="77777777" w:rsidTr="3394603C">
        <w:trPr>
          <w:trHeight w:val="282"/>
        </w:trPr>
        <w:tc>
          <w:tcPr>
            <w:tcW w:w="63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AF208FF" w14:textId="77777777" w:rsidR="00AF07F3" w:rsidRPr="004D22E7" w:rsidRDefault="002A7C39" w:rsidP="009D4095">
            <w:pPr>
              <w:pStyle w:val="Header"/>
              <w:spacing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22E7">
              <w:rPr>
                <w:rFonts w:asciiTheme="minorHAnsi" w:hAnsiTheme="minorHAnsi" w:cstheme="minorHAnsi"/>
                <w:b/>
                <w:sz w:val="22"/>
                <w:szCs w:val="22"/>
              </w:rPr>
              <w:t>1.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24FFB7A" w14:textId="7A729AA2" w:rsidR="00AF07F3" w:rsidRPr="004D22E7" w:rsidRDefault="00AF07F3" w:rsidP="009D40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6F2CD1" w14:textId="58D3615E" w:rsidR="0067195B" w:rsidRPr="004D22E7" w:rsidRDefault="0067195B" w:rsidP="0831780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117424A" w14:textId="6BF94AB4" w:rsidR="003940F4" w:rsidRPr="004D22E7" w:rsidRDefault="003940F4" w:rsidP="0831780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F4DA6" w:rsidRPr="004D22E7" w14:paraId="4352AA75" w14:textId="77777777" w:rsidTr="3394603C">
        <w:trPr>
          <w:trHeight w:val="282"/>
        </w:trPr>
        <w:tc>
          <w:tcPr>
            <w:tcW w:w="63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F6A9F34" w14:textId="77777777" w:rsidR="00AF4DA6" w:rsidRPr="004D22E7" w:rsidRDefault="00AF4DA6" w:rsidP="009D4095">
            <w:pPr>
              <w:pStyle w:val="Header"/>
              <w:spacing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22E7">
              <w:rPr>
                <w:rFonts w:asciiTheme="minorHAnsi" w:hAnsiTheme="minorHAnsi" w:cstheme="minorHAnsi"/>
                <w:b/>
                <w:sz w:val="22"/>
                <w:szCs w:val="22"/>
              </w:rPr>
              <w:t>3.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86A3874" w14:textId="229D64C5" w:rsidR="00AF4DA6" w:rsidRPr="004D22E7" w:rsidRDefault="00AF4DA6" w:rsidP="00E64CA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047435" w14:textId="4466FBB2" w:rsidR="00AF4DA6" w:rsidRPr="004D22E7" w:rsidRDefault="00AF4DA6" w:rsidP="009D40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BEB0CB1" w14:textId="7DA52AC6" w:rsidR="00AF4DA6" w:rsidRPr="004D22E7" w:rsidRDefault="00AF4DA6" w:rsidP="0831780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E0567" w:rsidRPr="004D22E7" w14:paraId="3499B580" w14:textId="77777777" w:rsidTr="3394603C">
        <w:trPr>
          <w:trHeight w:val="282"/>
        </w:trPr>
        <w:tc>
          <w:tcPr>
            <w:tcW w:w="63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F578EC5" w14:textId="77777777" w:rsidR="00BE0567" w:rsidRPr="004D22E7" w:rsidRDefault="00BE0567" w:rsidP="009D4095">
            <w:pPr>
              <w:pStyle w:val="Header"/>
              <w:spacing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22E7">
              <w:rPr>
                <w:rFonts w:asciiTheme="minorHAnsi" w:hAnsiTheme="minorHAnsi" w:cstheme="minorHAnsi"/>
                <w:b/>
                <w:sz w:val="22"/>
                <w:szCs w:val="22"/>
              </w:rPr>
              <w:t>5.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D0D1AB9" w14:textId="3A11D2DE" w:rsidR="00BE0567" w:rsidRPr="004D22E7" w:rsidRDefault="00BE0567" w:rsidP="42DABF50">
            <w:pPr>
              <w:spacing w:line="259" w:lineRule="auto"/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C6E820" w14:textId="0318E267" w:rsidR="00BE0567" w:rsidRPr="004D22E7" w:rsidRDefault="00BE0567" w:rsidP="0831780D">
            <w:pPr>
              <w:spacing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BC3E0F3" w14:textId="699A2979" w:rsidR="00BE0567" w:rsidRPr="004D22E7" w:rsidRDefault="00BE0567" w:rsidP="0831780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7D4C692" w14:textId="77777777" w:rsidR="00AF07F3" w:rsidRPr="004D22E7" w:rsidRDefault="00AF07F3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11160" w:type="dxa"/>
        <w:tblInd w:w="-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160"/>
      </w:tblGrid>
      <w:tr w:rsidR="00D3780E" w:rsidRPr="004D22E7" w14:paraId="0F478F3B" w14:textId="77777777">
        <w:trPr>
          <w:trHeight w:val="216"/>
        </w:trPr>
        <w:tc>
          <w:tcPr>
            <w:tcW w:w="1116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6E6E6"/>
          </w:tcPr>
          <w:p w14:paraId="08D28511" w14:textId="77777777" w:rsidR="00D3780E" w:rsidRPr="004D22E7" w:rsidRDefault="00D3780E">
            <w:pPr>
              <w:pStyle w:val="Heading1"/>
              <w:overflowPunct/>
              <w:autoSpaceDE/>
              <w:autoSpaceDN/>
              <w:adjustRightInd/>
              <w:textAlignment w:val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4D22E7">
              <w:rPr>
                <w:rFonts w:asciiTheme="minorHAnsi" w:hAnsiTheme="minorHAnsi" w:cstheme="minorHAnsi"/>
                <w:sz w:val="22"/>
                <w:szCs w:val="22"/>
              </w:rPr>
              <w:t xml:space="preserve">Parking Lot  </w:t>
            </w:r>
          </w:p>
        </w:tc>
      </w:tr>
      <w:tr w:rsidR="00ED220C" w:rsidRPr="004D22E7" w14:paraId="2B2F8F13" w14:textId="77777777">
        <w:trPr>
          <w:trHeight w:val="360"/>
        </w:trPr>
        <w:tc>
          <w:tcPr>
            <w:tcW w:w="11160" w:type="dxa"/>
            <w:vAlign w:val="bottom"/>
          </w:tcPr>
          <w:p w14:paraId="474E8ACC" w14:textId="412855BC" w:rsidR="00977C5F" w:rsidRPr="004D22E7" w:rsidRDefault="00977C5F" w:rsidP="00BE056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E9DB945" w14:textId="77777777" w:rsidR="003B6375" w:rsidRDefault="003B6375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sz w:val="22"/>
          <w:szCs w:val="22"/>
        </w:rPr>
      </w:pPr>
    </w:p>
    <w:p w14:paraId="263B660D" w14:textId="77777777" w:rsidR="003B6375" w:rsidRDefault="003B6375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sz w:val="22"/>
          <w:szCs w:val="22"/>
        </w:rPr>
      </w:pPr>
    </w:p>
    <w:p w14:paraId="1657AA8E" w14:textId="77777777" w:rsidR="003B6375" w:rsidRDefault="003B6375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sz w:val="22"/>
          <w:szCs w:val="22"/>
        </w:rPr>
      </w:pPr>
    </w:p>
    <w:p w14:paraId="1AF18122" w14:textId="77777777" w:rsidR="003B6375" w:rsidRDefault="003B6375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sz w:val="22"/>
          <w:szCs w:val="22"/>
        </w:rPr>
      </w:pPr>
    </w:p>
    <w:p w14:paraId="4AA5DBE6" w14:textId="77777777" w:rsidR="003B6375" w:rsidRDefault="003B6375" w:rsidP="2BB2520C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Bidi"/>
          <w:sz w:val="22"/>
          <w:szCs w:val="22"/>
        </w:rPr>
      </w:pPr>
    </w:p>
    <w:p w14:paraId="051F3E45" w14:textId="10BA4234" w:rsidR="2BB2520C" w:rsidRDefault="2BB2520C" w:rsidP="2BB2520C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Bidi"/>
          <w:sz w:val="22"/>
          <w:szCs w:val="22"/>
        </w:rPr>
      </w:pPr>
    </w:p>
    <w:p w14:paraId="58931AD4" w14:textId="652458C9" w:rsidR="2BB2520C" w:rsidRDefault="2BB2520C" w:rsidP="2BB2520C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Bidi"/>
          <w:sz w:val="22"/>
          <w:szCs w:val="22"/>
        </w:rPr>
      </w:pPr>
    </w:p>
    <w:p w14:paraId="0AA659A9" w14:textId="77777777" w:rsidR="003B6375" w:rsidRDefault="003B6375" w:rsidP="003B6375"/>
    <w:p w14:paraId="286BB282" w14:textId="77777777" w:rsidR="003B6375" w:rsidRPr="00B2062A" w:rsidRDefault="003B6375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sz w:val="22"/>
          <w:szCs w:val="22"/>
        </w:rPr>
      </w:pPr>
    </w:p>
    <w:sectPr w:rsidR="003B6375" w:rsidRPr="00B2062A">
      <w:headerReference w:type="default" r:id="rId11"/>
      <w:footerReference w:type="default" r:id="rId12"/>
      <w:pgSz w:w="12240" w:h="15840" w:code="1"/>
      <w:pgMar w:top="360" w:right="720" w:bottom="540" w:left="720" w:header="360" w:footer="72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1A990E" w14:textId="77777777" w:rsidR="00B052F6" w:rsidRDefault="00B052F6">
      <w:r>
        <w:separator/>
      </w:r>
    </w:p>
  </w:endnote>
  <w:endnote w:type="continuationSeparator" w:id="0">
    <w:p w14:paraId="69BD8824" w14:textId="77777777" w:rsidR="00B052F6" w:rsidRDefault="00B05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EFCD3E" w14:textId="1BAC6EEE" w:rsidR="00C53E05" w:rsidRPr="003665AE" w:rsidRDefault="00BE0567">
    <w:pPr>
      <w:pStyle w:val="Footer"/>
      <w:tabs>
        <w:tab w:val="clear" w:pos="4320"/>
        <w:tab w:val="clear" w:pos="8640"/>
        <w:tab w:val="center" w:pos="5580"/>
        <w:tab w:val="right" w:pos="8100"/>
      </w:tabs>
      <w:ind w:right="-180"/>
      <w:rPr>
        <w:rFonts w:ascii="Verdana" w:hAnsi="Verdana"/>
        <w:sz w:val="16"/>
      </w:rPr>
    </w:pPr>
    <w:r>
      <w:rPr>
        <w:rFonts w:ascii="Verdana" w:hAnsi="Verdana"/>
        <w:sz w:val="16"/>
        <w:szCs w:val="20"/>
      </w:rPr>
      <w:t>K</w:t>
    </w:r>
    <w:r w:rsidR="00733439">
      <w:rPr>
        <w:rFonts w:ascii="Verdana" w:hAnsi="Verdana"/>
        <w:sz w:val="16"/>
        <w:szCs w:val="20"/>
      </w:rPr>
      <w:t>Y E</w:t>
    </w:r>
    <w:r>
      <w:rPr>
        <w:rFonts w:ascii="Verdana" w:hAnsi="Verdana"/>
        <w:sz w:val="16"/>
        <w:szCs w:val="20"/>
      </w:rPr>
      <w:t xml:space="preserve">NA </w:t>
    </w:r>
    <w:r w:rsidR="009826C1">
      <w:rPr>
        <w:rFonts w:ascii="Verdana" w:hAnsi="Verdana"/>
        <w:sz w:val="16"/>
        <w:szCs w:val="20"/>
      </w:rPr>
      <w:t>Meeting</w:t>
    </w:r>
    <w:r>
      <w:rPr>
        <w:rFonts w:ascii="Verdana" w:hAnsi="Verdana"/>
        <w:sz w:val="16"/>
        <w:szCs w:val="20"/>
      </w:rPr>
      <w:t xml:space="preserve"> Agenda</w:t>
    </w:r>
    <w:r w:rsidR="00C53E05">
      <w:rPr>
        <w:rFonts w:ascii="Verdana" w:hAnsi="Verdana"/>
        <w:sz w:val="16"/>
        <w:szCs w:val="20"/>
      </w:rPr>
      <w:tab/>
    </w:r>
    <w:r w:rsidR="00C53E05" w:rsidRPr="003665AE">
      <w:rPr>
        <w:rFonts w:ascii="Verdana" w:hAnsi="Verdana"/>
        <w:sz w:val="16"/>
      </w:rPr>
      <w:t xml:space="preserve">Page: </w:t>
    </w:r>
    <w:r w:rsidR="00C53E05" w:rsidRPr="003665AE">
      <w:rPr>
        <w:rStyle w:val="PageNumber"/>
        <w:rFonts w:ascii="Verdana" w:hAnsi="Verdana"/>
        <w:sz w:val="16"/>
      </w:rPr>
      <w:fldChar w:fldCharType="begin"/>
    </w:r>
    <w:r w:rsidR="00C53E05" w:rsidRPr="003665AE">
      <w:rPr>
        <w:rStyle w:val="PageNumber"/>
        <w:rFonts w:ascii="Verdana" w:hAnsi="Verdana"/>
        <w:sz w:val="16"/>
      </w:rPr>
      <w:instrText xml:space="preserve"> PAGE </w:instrText>
    </w:r>
    <w:r w:rsidR="00C53E05" w:rsidRPr="003665AE">
      <w:rPr>
        <w:rStyle w:val="PageNumber"/>
        <w:rFonts w:ascii="Verdana" w:hAnsi="Verdana"/>
        <w:sz w:val="16"/>
      </w:rPr>
      <w:fldChar w:fldCharType="separate"/>
    </w:r>
    <w:r>
      <w:rPr>
        <w:rStyle w:val="PageNumber"/>
        <w:rFonts w:ascii="Verdana" w:hAnsi="Verdana"/>
        <w:noProof/>
        <w:sz w:val="16"/>
      </w:rPr>
      <w:t>1</w:t>
    </w:r>
    <w:r w:rsidR="00C53E05" w:rsidRPr="003665AE">
      <w:rPr>
        <w:rStyle w:val="PageNumber"/>
        <w:rFonts w:ascii="Verdana" w:hAnsi="Verdana"/>
        <w:sz w:val="16"/>
      </w:rPr>
      <w:fldChar w:fldCharType="end"/>
    </w:r>
    <w:r w:rsidR="00C53E05" w:rsidRPr="003665AE">
      <w:rPr>
        <w:rStyle w:val="PageNumber"/>
        <w:rFonts w:ascii="Verdana" w:hAnsi="Verdana"/>
        <w:sz w:val="16"/>
      </w:rPr>
      <w:t xml:space="preserve"> of </w:t>
    </w:r>
    <w:r w:rsidR="00C53E05" w:rsidRPr="003665AE">
      <w:rPr>
        <w:rStyle w:val="PageNumber"/>
        <w:rFonts w:ascii="Verdana" w:hAnsi="Verdana"/>
        <w:sz w:val="16"/>
      </w:rPr>
      <w:fldChar w:fldCharType="begin"/>
    </w:r>
    <w:r w:rsidR="00C53E05" w:rsidRPr="003665AE">
      <w:rPr>
        <w:rStyle w:val="PageNumber"/>
        <w:rFonts w:ascii="Verdana" w:hAnsi="Verdana"/>
        <w:sz w:val="16"/>
      </w:rPr>
      <w:instrText xml:space="preserve"> NUMPAGES </w:instrText>
    </w:r>
    <w:r w:rsidR="00C53E05" w:rsidRPr="003665AE">
      <w:rPr>
        <w:rStyle w:val="PageNumber"/>
        <w:rFonts w:ascii="Verdana" w:hAnsi="Verdana"/>
        <w:sz w:val="16"/>
      </w:rPr>
      <w:fldChar w:fldCharType="separate"/>
    </w:r>
    <w:r>
      <w:rPr>
        <w:rStyle w:val="PageNumber"/>
        <w:rFonts w:ascii="Verdana" w:hAnsi="Verdana"/>
        <w:noProof/>
        <w:sz w:val="16"/>
      </w:rPr>
      <w:t>1</w:t>
    </w:r>
    <w:r w:rsidR="00C53E05" w:rsidRPr="003665AE">
      <w:rPr>
        <w:rStyle w:val="PageNumber"/>
        <w:rFonts w:ascii="Verdana" w:hAnsi="Verdana"/>
        <w:sz w:val="16"/>
      </w:rPr>
      <w:fldChar w:fldCharType="end"/>
    </w:r>
    <w:r w:rsidR="00C53E05" w:rsidRPr="003665AE">
      <w:rPr>
        <w:rStyle w:val="PageNumber"/>
        <w:rFonts w:ascii="Verdana" w:hAnsi="Verdana"/>
        <w:sz w:val="16"/>
      </w:rPr>
      <w:tab/>
      <w:t xml:space="preserve"> </w:t>
    </w:r>
    <w:r w:rsidR="00C53E05">
      <w:rPr>
        <w:rStyle w:val="PageNumber"/>
        <w:rFonts w:ascii="Verdana" w:hAnsi="Verdana"/>
        <w:sz w:val="16"/>
      </w:rPr>
      <w:t xml:space="preserve">                          </w:t>
    </w:r>
    <w:r w:rsidR="00C53E05" w:rsidRPr="003665AE">
      <w:rPr>
        <w:rStyle w:val="PageNumber"/>
        <w:rFonts w:ascii="Verdana" w:hAnsi="Verdana"/>
        <w:sz w:val="16"/>
      </w:rPr>
      <w:t xml:space="preserve">                </w:t>
    </w:r>
    <w:r w:rsidR="00733439">
      <w:rPr>
        <w:rStyle w:val="PageNumber"/>
        <w:rFonts w:ascii="Verdana" w:hAnsi="Verdana"/>
        <w:sz w:val="16"/>
      </w:rPr>
      <w:t>12/25</w:t>
    </w:r>
    <w:r w:rsidR="00C53E05" w:rsidRPr="003665AE">
      <w:rPr>
        <w:rStyle w:val="PageNumber"/>
        <w:rFonts w:ascii="Verdana" w:hAnsi="Verdana"/>
        <w:sz w:val="16"/>
      </w:rPr>
      <w:t xml:space="preserve">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A2E9C7" w14:textId="77777777" w:rsidR="00B052F6" w:rsidRDefault="00B052F6">
      <w:r>
        <w:separator/>
      </w:r>
    </w:p>
  </w:footnote>
  <w:footnote w:type="continuationSeparator" w:id="0">
    <w:p w14:paraId="071E5102" w14:textId="77777777" w:rsidR="00B052F6" w:rsidRDefault="00B052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02B729" w14:textId="6934711B" w:rsidR="00C53E05" w:rsidRDefault="00950833" w:rsidP="00733439">
    <w:pPr>
      <w:pStyle w:val="Header"/>
      <w:tabs>
        <w:tab w:val="clear" w:pos="4320"/>
        <w:tab w:val="clear" w:pos="8640"/>
        <w:tab w:val="center" w:pos="5040"/>
        <w:tab w:val="right" w:pos="10800"/>
      </w:tabs>
      <w:spacing w:after="2"/>
      <w:jc w:val="center"/>
      <w:rPr>
        <w:sz w:val="28"/>
      </w:rPr>
    </w:pPr>
    <w:r w:rsidRPr="00041F7E">
      <w:rPr>
        <w:noProof/>
      </w:rPr>
      <w:drawing>
        <wp:inline distT="0" distB="0" distL="0" distR="0" wp14:anchorId="569AEB96" wp14:editId="272A623E">
          <wp:extent cx="704850" cy="704850"/>
          <wp:effectExtent l="0" t="0" r="6350" b="6350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04850" cy="704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03993CE" w14:textId="4ABD8AF8" w:rsidR="00C53E05" w:rsidRDefault="42DABF50" w:rsidP="00733439">
    <w:pPr>
      <w:pStyle w:val="Header"/>
      <w:pBdr>
        <w:bottom w:val="single" w:sz="12" w:space="1" w:color="auto"/>
      </w:pBdr>
      <w:tabs>
        <w:tab w:val="clear" w:pos="4320"/>
        <w:tab w:val="clear" w:pos="8640"/>
        <w:tab w:val="center" w:pos="5040"/>
        <w:tab w:val="right" w:pos="10800"/>
      </w:tabs>
      <w:jc w:val="center"/>
      <w:rPr>
        <w:rFonts w:ascii="Arial" w:hAnsi="Arial" w:cs="Arial"/>
        <w:b/>
        <w:bCs/>
      </w:rPr>
    </w:pPr>
    <w:r w:rsidRPr="42DABF50">
      <w:rPr>
        <w:rFonts w:ascii="Arial" w:hAnsi="Arial" w:cs="Arial"/>
        <w:b/>
        <w:bCs/>
      </w:rPr>
      <w:t>Meeting Agenda</w:t>
    </w: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660683041" textId="1060557641" start="27" length="15" invalidationStart="27" invalidationLength="15" id="bjgY3CVK"/>
  </int:Manifest>
  <int:Observations>
    <int:Content id="bjgY3CVK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615526"/>
    <w:multiLevelType w:val="hybridMultilevel"/>
    <w:tmpl w:val="1F36A8D2"/>
    <w:lvl w:ilvl="0" w:tplc="134813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26F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72D7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3413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868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CAB0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4CA5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E008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941A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75D32"/>
    <w:multiLevelType w:val="hybridMultilevel"/>
    <w:tmpl w:val="41885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20187"/>
    <w:multiLevelType w:val="hybridMultilevel"/>
    <w:tmpl w:val="6ECCF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203E1C"/>
    <w:multiLevelType w:val="hybridMultilevel"/>
    <w:tmpl w:val="D4985F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FD367F5"/>
    <w:multiLevelType w:val="multilevel"/>
    <w:tmpl w:val="FF505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9967A61"/>
    <w:multiLevelType w:val="hybridMultilevel"/>
    <w:tmpl w:val="5338FC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A842AB8"/>
    <w:multiLevelType w:val="multilevel"/>
    <w:tmpl w:val="2A764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24F7597"/>
    <w:multiLevelType w:val="hybridMultilevel"/>
    <w:tmpl w:val="A80C781C"/>
    <w:lvl w:ilvl="0" w:tplc="2580ED1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214FEA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B761EE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642965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F403EF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3E5B4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4DA36C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EF89AC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7864244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41F6DAE"/>
    <w:multiLevelType w:val="hybridMultilevel"/>
    <w:tmpl w:val="7FD6C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B2204A"/>
    <w:multiLevelType w:val="multilevel"/>
    <w:tmpl w:val="DC86A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DE3059D"/>
    <w:multiLevelType w:val="hybridMultilevel"/>
    <w:tmpl w:val="708E88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CBC03ED"/>
    <w:multiLevelType w:val="hybridMultilevel"/>
    <w:tmpl w:val="E2902968"/>
    <w:lvl w:ilvl="0" w:tplc="C1102A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1B2D75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977AD38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5505EF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5E434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FA4046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BDEE82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4064A3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17060D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D0A6CA9"/>
    <w:multiLevelType w:val="hybridMultilevel"/>
    <w:tmpl w:val="9F481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335770"/>
    <w:multiLevelType w:val="hybridMultilevel"/>
    <w:tmpl w:val="366645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3F71E56"/>
    <w:multiLevelType w:val="hybridMultilevel"/>
    <w:tmpl w:val="E4564A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5E35605"/>
    <w:multiLevelType w:val="hybridMultilevel"/>
    <w:tmpl w:val="92AA21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C64662B"/>
    <w:multiLevelType w:val="multilevel"/>
    <w:tmpl w:val="88906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81907041">
    <w:abstractNumId w:val="11"/>
  </w:num>
  <w:num w:numId="2" w16cid:durableId="1798405183">
    <w:abstractNumId w:val="7"/>
  </w:num>
  <w:num w:numId="3" w16cid:durableId="163322609">
    <w:abstractNumId w:val="0"/>
  </w:num>
  <w:num w:numId="4" w16cid:durableId="1506551387">
    <w:abstractNumId w:val="5"/>
  </w:num>
  <w:num w:numId="5" w16cid:durableId="1106315457">
    <w:abstractNumId w:val="14"/>
  </w:num>
  <w:num w:numId="6" w16cid:durableId="104278309">
    <w:abstractNumId w:val="15"/>
  </w:num>
  <w:num w:numId="7" w16cid:durableId="815923596">
    <w:abstractNumId w:val="9"/>
  </w:num>
  <w:num w:numId="8" w16cid:durableId="1199390647">
    <w:abstractNumId w:val="16"/>
  </w:num>
  <w:num w:numId="9" w16cid:durableId="1078476536">
    <w:abstractNumId w:val="4"/>
  </w:num>
  <w:num w:numId="10" w16cid:durableId="1929001015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" w16cid:durableId="972715769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" w16cid:durableId="1845051722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" w16cid:durableId="72895019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" w16cid:durableId="1566260108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" w16cid:durableId="1255745572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" w16cid:durableId="944385690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" w16cid:durableId="5521078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" w16cid:durableId="854342297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" w16cid:durableId="37512060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" w16cid:durableId="838734591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1" w16cid:durableId="1277441410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2" w16cid:durableId="1035499389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3" w16cid:durableId="574364406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4" w16cid:durableId="1713458390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5" w16cid:durableId="1590852111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6" w16cid:durableId="1079402895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7" w16cid:durableId="1593852687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8" w16cid:durableId="542519531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9" w16cid:durableId="2072146212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0" w16cid:durableId="1113592408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1" w16cid:durableId="1728644150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2" w16cid:durableId="961568964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3" w16cid:durableId="56589683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4" w16cid:durableId="1638142420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5" w16cid:durableId="1206020507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6" w16cid:durableId="439103479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7" w16cid:durableId="1949392261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8" w16cid:durableId="953170082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9" w16cid:durableId="820075316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0" w16cid:durableId="81412435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1" w16cid:durableId="1965042137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2" w16cid:durableId="1455250592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3" w16cid:durableId="120147347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4" w16cid:durableId="1672874396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5" w16cid:durableId="1434089820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6" w16cid:durableId="1920866894">
    <w:abstractNumId w:val="10"/>
  </w:num>
  <w:num w:numId="47" w16cid:durableId="1378361367">
    <w:abstractNumId w:val="8"/>
  </w:num>
  <w:num w:numId="48" w16cid:durableId="1662928189">
    <w:abstractNumId w:val="13"/>
  </w:num>
  <w:num w:numId="49" w16cid:durableId="1747846032">
    <w:abstractNumId w:val="12"/>
  </w:num>
  <w:num w:numId="50" w16cid:durableId="195312510">
    <w:abstractNumId w:val="3"/>
  </w:num>
  <w:num w:numId="51" w16cid:durableId="2097168511">
    <w:abstractNumId w:val="2"/>
  </w:num>
  <w:num w:numId="52" w16cid:durableId="996883893">
    <w:abstractNumId w:val="1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K0MDKzMDc0N7UwszRW0lEKTi0uzszPAykwqQUAbayMNCwAAAA="/>
  </w:docVars>
  <w:rsids>
    <w:rsidRoot w:val="009A094C"/>
    <w:rsid w:val="00002482"/>
    <w:rsid w:val="000043F7"/>
    <w:rsid w:val="000135F3"/>
    <w:rsid w:val="000145D0"/>
    <w:rsid w:val="000165C5"/>
    <w:rsid w:val="00020027"/>
    <w:rsid w:val="000200A2"/>
    <w:rsid w:val="000227B1"/>
    <w:rsid w:val="00023765"/>
    <w:rsid w:val="000253F7"/>
    <w:rsid w:val="00026717"/>
    <w:rsid w:val="00026D30"/>
    <w:rsid w:val="00027896"/>
    <w:rsid w:val="00030B37"/>
    <w:rsid w:val="00030BE9"/>
    <w:rsid w:val="00031C19"/>
    <w:rsid w:val="00033A6A"/>
    <w:rsid w:val="0003599C"/>
    <w:rsid w:val="00035DE0"/>
    <w:rsid w:val="00035FAE"/>
    <w:rsid w:val="00037140"/>
    <w:rsid w:val="00042752"/>
    <w:rsid w:val="000435B4"/>
    <w:rsid w:val="000477E0"/>
    <w:rsid w:val="00050EDA"/>
    <w:rsid w:val="000532B1"/>
    <w:rsid w:val="000547F7"/>
    <w:rsid w:val="00056CC2"/>
    <w:rsid w:val="00057658"/>
    <w:rsid w:val="000603C5"/>
    <w:rsid w:val="0006297B"/>
    <w:rsid w:val="00063410"/>
    <w:rsid w:val="00072304"/>
    <w:rsid w:val="00072C6F"/>
    <w:rsid w:val="0007378D"/>
    <w:rsid w:val="0007506C"/>
    <w:rsid w:val="00075070"/>
    <w:rsid w:val="000751B4"/>
    <w:rsid w:val="000809FC"/>
    <w:rsid w:val="00082071"/>
    <w:rsid w:val="00083F06"/>
    <w:rsid w:val="0008505D"/>
    <w:rsid w:val="00085C54"/>
    <w:rsid w:val="00091D8D"/>
    <w:rsid w:val="00092546"/>
    <w:rsid w:val="0009429A"/>
    <w:rsid w:val="00096F51"/>
    <w:rsid w:val="00096F77"/>
    <w:rsid w:val="000A0475"/>
    <w:rsid w:val="000A0736"/>
    <w:rsid w:val="000A2425"/>
    <w:rsid w:val="000A4070"/>
    <w:rsid w:val="000A62F8"/>
    <w:rsid w:val="000A637C"/>
    <w:rsid w:val="000A6C98"/>
    <w:rsid w:val="000A72DB"/>
    <w:rsid w:val="000B1A18"/>
    <w:rsid w:val="000C0354"/>
    <w:rsid w:val="000C0F70"/>
    <w:rsid w:val="000C28B1"/>
    <w:rsid w:val="000C2E0E"/>
    <w:rsid w:val="000C30FD"/>
    <w:rsid w:val="000C40E2"/>
    <w:rsid w:val="000C6387"/>
    <w:rsid w:val="000D0621"/>
    <w:rsid w:val="000D07F6"/>
    <w:rsid w:val="000D25FF"/>
    <w:rsid w:val="000D3CBB"/>
    <w:rsid w:val="000D401F"/>
    <w:rsid w:val="000D63B5"/>
    <w:rsid w:val="000E4374"/>
    <w:rsid w:val="000F3106"/>
    <w:rsid w:val="000F4C92"/>
    <w:rsid w:val="000F7C81"/>
    <w:rsid w:val="00100F19"/>
    <w:rsid w:val="001015CF"/>
    <w:rsid w:val="0010345C"/>
    <w:rsid w:val="001038EC"/>
    <w:rsid w:val="00104DD6"/>
    <w:rsid w:val="00107A01"/>
    <w:rsid w:val="001172C7"/>
    <w:rsid w:val="0012151E"/>
    <w:rsid w:val="00121C49"/>
    <w:rsid w:val="00123979"/>
    <w:rsid w:val="00124351"/>
    <w:rsid w:val="001256EF"/>
    <w:rsid w:val="001302C9"/>
    <w:rsid w:val="00130A13"/>
    <w:rsid w:val="00131952"/>
    <w:rsid w:val="00132242"/>
    <w:rsid w:val="00132A32"/>
    <w:rsid w:val="00142999"/>
    <w:rsid w:val="0014694D"/>
    <w:rsid w:val="0014767D"/>
    <w:rsid w:val="0015200B"/>
    <w:rsid w:val="00154E76"/>
    <w:rsid w:val="00160ECB"/>
    <w:rsid w:val="001614BB"/>
    <w:rsid w:val="00161929"/>
    <w:rsid w:val="00161EE8"/>
    <w:rsid w:val="00162CB0"/>
    <w:rsid w:val="00164D0A"/>
    <w:rsid w:val="001732DE"/>
    <w:rsid w:val="00174818"/>
    <w:rsid w:val="001749E8"/>
    <w:rsid w:val="00177CE7"/>
    <w:rsid w:val="00180B2F"/>
    <w:rsid w:val="00181D86"/>
    <w:rsid w:val="00183DF5"/>
    <w:rsid w:val="001862E1"/>
    <w:rsid w:val="00190889"/>
    <w:rsid w:val="00191C3B"/>
    <w:rsid w:val="00192AB3"/>
    <w:rsid w:val="00194A40"/>
    <w:rsid w:val="00197EDB"/>
    <w:rsid w:val="00197EDE"/>
    <w:rsid w:val="001A1461"/>
    <w:rsid w:val="001A16BF"/>
    <w:rsid w:val="001A1C0D"/>
    <w:rsid w:val="001B1CB7"/>
    <w:rsid w:val="001B2965"/>
    <w:rsid w:val="001B3179"/>
    <w:rsid w:val="001B3409"/>
    <w:rsid w:val="001B4935"/>
    <w:rsid w:val="001B55E9"/>
    <w:rsid w:val="001B674B"/>
    <w:rsid w:val="001C196B"/>
    <w:rsid w:val="001C1DD4"/>
    <w:rsid w:val="001C6CC5"/>
    <w:rsid w:val="001D11FC"/>
    <w:rsid w:val="001D4ABD"/>
    <w:rsid w:val="001D4E81"/>
    <w:rsid w:val="001D6992"/>
    <w:rsid w:val="001D6DCA"/>
    <w:rsid w:val="001D78AA"/>
    <w:rsid w:val="001E0B90"/>
    <w:rsid w:val="001E1EE8"/>
    <w:rsid w:val="001E3332"/>
    <w:rsid w:val="001E3803"/>
    <w:rsid w:val="001E4040"/>
    <w:rsid w:val="001E7272"/>
    <w:rsid w:val="001F0882"/>
    <w:rsid w:val="001F132E"/>
    <w:rsid w:val="001F2397"/>
    <w:rsid w:val="001F3E42"/>
    <w:rsid w:val="001F501A"/>
    <w:rsid w:val="002011F6"/>
    <w:rsid w:val="002019BF"/>
    <w:rsid w:val="002037D7"/>
    <w:rsid w:val="00206E5C"/>
    <w:rsid w:val="002070EA"/>
    <w:rsid w:val="00207EF7"/>
    <w:rsid w:val="00214DAD"/>
    <w:rsid w:val="00220959"/>
    <w:rsid w:val="002252A1"/>
    <w:rsid w:val="00227448"/>
    <w:rsid w:val="00227AE9"/>
    <w:rsid w:val="00230CF3"/>
    <w:rsid w:val="00233E51"/>
    <w:rsid w:val="00234769"/>
    <w:rsid w:val="00234E12"/>
    <w:rsid w:val="002403EB"/>
    <w:rsid w:val="00240AC4"/>
    <w:rsid w:val="00241E36"/>
    <w:rsid w:val="00242D7C"/>
    <w:rsid w:val="00244595"/>
    <w:rsid w:val="00244910"/>
    <w:rsid w:val="0024719F"/>
    <w:rsid w:val="00247423"/>
    <w:rsid w:val="002476B7"/>
    <w:rsid w:val="002477C2"/>
    <w:rsid w:val="0025145F"/>
    <w:rsid w:val="0025375E"/>
    <w:rsid w:val="0025595D"/>
    <w:rsid w:val="00262EB3"/>
    <w:rsid w:val="00263013"/>
    <w:rsid w:val="00264D90"/>
    <w:rsid w:val="00272DF0"/>
    <w:rsid w:val="002735C1"/>
    <w:rsid w:val="00273A87"/>
    <w:rsid w:val="0027695A"/>
    <w:rsid w:val="002772B4"/>
    <w:rsid w:val="00280F7F"/>
    <w:rsid w:val="002810C6"/>
    <w:rsid w:val="00283797"/>
    <w:rsid w:val="00283E5C"/>
    <w:rsid w:val="00284B21"/>
    <w:rsid w:val="002927F5"/>
    <w:rsid w:val="00292D15"/>
    <w:rsid w:val="00292EEA"/>
    <w:rsid w:val="00292F45"/>
    <w:rsid w:val="00294F03"/>
    <w:rsid w:val="00295AE1"/>
    <w:rsid w:val="00295B00"/>
    <w:rsid w:val="00296920"/>
    <w:rsid w:val="00296DBE"/>
    <w:rsid w:val="00297E8A"/>
    <w:rsid w:val="00297F52"/>
    <w:rsid w:val="002A5076"/>
    <w:rsid w:val="002A547C"/>
    <w:rsid w:val="002A6F49"/>
    <w:rsid w:val="002A7C39"/>
    <w:rsid w:val="002B067F"/>
    <w:rsid w:val="002B74BA"/>
    <w:rsid w:val="002C0200"/>
    <w:rsid w:val="002C29B8"/>
    <w:rsid w:val="002C633C"/>
    <w:rsid w:val="002C6585"/>
    <w:rsid w:val="002D034A"/>
    <w:rsid w:val="002D1D69"/>
    <w:rsid w:val="002D2800"/>
    <w:rsid w:val="002D3B53"/>
    <w:rsid w:val="002D6EF4"/>
    <w:rsid w:val="002E0FF2"/>
    <w:rsid w:val="002E3774"/>
    <w:rsid w:val="002E5932"/>
    <w:rsid w:val="002E752A"/>
    <w:rsid w:val="002F1463"/>
    <w:rsid w:val="002F36D4"/>
    <w:rsid w:val="002F3DAF"/>
    <w:rsid w:val="002F4CC5"/>
    <w:rsid w:val="002F4CCF"/>
    <w:rsid w:val="002F65DE"/>
    <w:rsid w:val="002F7618"/>
    <w:rsid w:val="003006A2"/>
    <w:rsid w:val="00306370"/>
    <w:rsid w:val="00311785"/>
    <w:rsid w:val="0031187C"/>
    <w:rsid w:val="00315103"/>
    <w:rsid w:val="00320018"/>
    <w:rsid w:val="0032084C"/>
    <w:rsid w:val="003229ED"/>
    <w:rsid w:val="003240B4"/>
    <w:rsid w:val="003343FF"/>
    <w:rsid w:val="00337151"/>
    <w:rsid w:val="0034126C"/>
    <w:rsid w:val="00342B21"/>
    <w:rsid w:val="00343139"/>
    <w:rsid w:val="003510A6"/>
    <w:rsid w:val="00352175"/>
    <w:rsid w:val="0035265A"/>
    <w:rsid w:val="00353B2F"/>
    <w:rsid w:val="00354FFD"/>
    <w:rsid w:val="00357DEF"/>
    <w:rsid w:val="00362897"/>
    <w:rsid w:val="00363C0C"/>
    <w:rsid w:val="00364779"/>
    <w:rsid w:val="00364EFC"/>
    <w:rsid w:val="003665AE"/>
    <w:rsid w:val="00370546"/>
    <w:rsid w:val="003708C2"/>
    <w:rsid w:val="003714DD"/>
    <w:rsid w:val="0037290F"/>
    <w:rsid w:val="00373262"/>
    <w:rsid w:val="00380FEC"/>
    <w:rsid w:val="003854A6"/>
    <w:rsid w:val="0038721B"/>
    <w:rsid w:val="00390AE6"/>
    <w:rsid w:val="00392773"/>
    <w:rsid w:val="00392C68"/>
    <w:rsid w:val="003940F4"/>
    <w:rsid w:val="003949F4"/>
    <w:rsid w:val="00395722"/>
    <w:rsid w:val="00396D5E"/>
    <w:rsid w:val="003A0A9D"/>
    <w:rsid w:val="003A1CB6"/>
    <w:rsid w:val="003A2BA9"/>
    <w:rsid w:val="003B09C4"/>
    <w:rsid w:val="003B12BA"/>
    <w:rsid w:val="003B319D"/>
    <w:rsid w:val="003B3CCD"/>
    <w:rsid w:val="003B5839"/>
    <w:rsid w:val="003B58E0"/>
    <w:rsid w:val="003B5FF1"/>
    <w:rsid w:val="003B6375"/>
    <w:rsid w:val="003C7409"/>
    <w:rsid w:val="003D29C9"/>
    <w:rsid w:val="003E3690"/>
    <w:rsid w:val="003E5684"/>
    <w:rsid w:val="003E5C08"/>
    <w:rsid w:val="003F0192"/>
    <w:rsid w:val="003F04FC"/>
    <w:rsid w:val="003F1989"/>
    <w:rsid w:val="003F1B5E"/>
    <w:rsid w:val="003F4F47"/>
    <w:rsid w:val="003F5845"/>
    <w:rsid w:val="003F60A0"/>
    <w:rsid w:val="004037A2"/>
    <w:rsid w:val="00405023"/>
    <w:rsid w:val="00405ED4"/>
    <w:rsid w:val="00406C9C"/>
    <w:rsid w:val="00406CFF"/>
    <w:rsid w:val="0041010B"/>
    <w:rsid w:val="00410584"/>
    <w:rsid w:val="00411156"/>
    <w:rsid w:val="00412035"/>
    <w:rsid w:val="0041293A"/>
    <w:rsid w:val="00414297"/>
    <w:rsid w:val="00414466"/>
    <w:rsid w:val="004150E3"/>
    <w:rsid w:val="00416ED1"/>
    <w:rsid w:val="004176E4"/>
    <w:rsid w:val="00425B05"/>
    <w:rsid w:val="0043098D"/>
    <w:rsid w:val="00431441"/>
    <w:rsid w:val="004359B4"/>
    <w:rsid w:val="004367FF"/>
    <w:rsid w:val="00436E20"/>
    <w:rsid w:val="00441F6A"/>
    <w:rsid w:val="00442555"/>
    <w:rsid w:val="004509C1"/>
    <w:rsid w:val="00451125"/>
    <w:rsid w:val="00451612"/>
    <w:rsid w:val="0045218D"/>
    <w:rsid w:val="00454A46"/>
    <w:rsid w:val="004569DF"/>
    <w:rsid w:val="0045724B"/>
    <w:rsid w:val="0045790C"/>
    <w:rsid w:val="00457B70"/>
    <w:rsid w:val="004663C0"/>
    <w:rsid w:val="00470843"/>
    <w:rsid w:val="0048048B"/>
    <w:rsid w:val="00481DF0"/>
    <w:rsid w:val="004826A9"/>
    <w:rsid w:val="00483C99"/>
    <w:rsid w:val="004841B2"/>
    <w:rsid w:val="0048638B"/>
    <w:rsid w:val="00486D8B"/>
    <w:rsid w:val="00487BD2"/>
    <w:rsid w:val="0049190A"/>
    <w:rsid w:val="0049787A"/>
    <w:rsid w:val="004A25AD"/>
    <w:rsid w:val="004A2DBC"/>
    <w:rsid w:val="004A3D39"/>
    <w:rsid w:val="004A57FA"/>
    <w:rsid w:val="004A719C"/>
    <w:rsid w:val="004A75FD"/>
    <w:rsid w:val="004A7E69"/>
    <w:rsid w:val="004B3245"/>
    <w:rsid w:val="004C17BB"/>
    <w:rsid w:val="004C1C20"/>
    <w:rsid w:val="004C5D7C"/>
    <w:rsid w:val="004C5DAA"/>
    <w:rsid w:val="004C5FFA"/>
    <w:rsid w:val="004C6611"/>
    <w:rsid w:val="004C7ACD"/>
    <w:rsid w:val="004D15FD"/>
    <w:rsid w:val="004D1715"/>
    <w:rsid w:val="004D225C"/>
    <w:rsid w:val="004D22E7"/>
    <w:rsid w:val="004D72FA"/>
    <w:rsid w:val="004E0903"/>
    <w:rsid w:val="004E1AB8"/>
    <w:rsid w:val="004E28CD"/>
    <w:rsid w:val="004F37CD"/>
    <w:rsid w:val="004F3A5E"/>
    <w:rsid w:val="004F5126"/>
    <w:rsid w:val="004F756D"/>
    <w:rsid w:val="004F7D40"/>
    <w:rsid w:val="00501F47"/>
    <w:rsid w:val="00504436"/>
    <w:rsid w:val="00505ADC"/>
    <w:rsid w:val="00506E67"/>
    <w:rsid w:val="00507C5C"/>
    <w:rsid w:val="00510F31"/>
    <w:rsid w:val="00513C9A"/>
    <w:rsid w:val="00513DC3"/>
    <w:rsid w:val="00514758"/>
    <w:rsid w:val="00515611"/>
    <w:rsid w:val="00527341"/>
    <w:rsid w:val="005274AB"/>
    <w:rsid w:val="00527ABE"/>
    <w:rsid w:val="00531A56"/>
    <w:rsid w:val="00532AFF"/>
    <w:rsid w:val="00532F4D"/>
    <w:rsid w:val="00533B9D"/>
    <w:rsid w:val="005343D5"/>
    <w:rsid w:val="005348DF"/>
    <w:rsid w:val="0053530A"/>
    <w:rsid w:val="00537901"/>
    <w:rsid w:val="00540902"/>
    <w:rsid w:val="00540947"/>
    <w:rsid w:val="00542E4B"/>
    <w:rsid w:val="00551E8B"/>
    <w:rsid w:val="005534FD"/>
    <w:rsid w:val="005541AD"/>
    <w:rsid w:val="005542C3"/>
    <w:rsid w:val="00554BDB"/>
    <w:rsid w:val="00557D5B"/>
    <w:rsid w:val="00563620"/>
    <w:rsid w:val="00565DE7"/>
    <w:rsid w:val="00570E50"/>
    <w:rsid w:val="005733F7"/>
    <w:rsid w:val="0058215E"/>
    <w:rsid w:val="0058357F"/>
    <w:rsid w:val="00583E58"/>
    <w:rsid w:val="005906F1"/>
    <w:rsid w:val="00592754"/>
    <w:rsid w:val="00593FD0"/>
    <w:rsid w:val="00596BBE"/>
    <w:rsid w:val="005A1746"/>
    <w:rsid w:val="005A3AC9"/>
    <w:rsid w:val="005A504A"/>
    <w:rsid w:val="005B1860"/>
    <w:rsid w:val="005B40CB"/>
    <w:rsid w:val="005B4CCE"/>
    <w:rsid w:val="005C1576"/>
    <w:rsid w:val="005C5B43"/>
    <w:rsid w:val="005C675F"/>
    <w:rsid w:val="005D07C3"/>
    <w:rsid w:val="005D146F"/>
    <w:rsid w:val="005D2197"/>
    <w:rsid w:val="005D54C5"/>
    <w:rsid w:val="005D7F5A"/>
    <w:rsid w:val="005E127A"/>
    <w:rsid w:val="005E1847"/>
    <w:rsid w:val="005E2709"/>
    <w:rsid w:val="005E5FA6"/>
    <w:rsid w:val="005E7295"/>
    <w:rsid w:val="006021B1"/>
    <w:rsid w:val="00602279"/>
    <w:rsid w:val="0060402B"/>
    <w:rsid w:val="0060412D"/>
    <w:rsid w:val="00605C71"/>
    <w:rsid w:val="0060726A"/>
    <w:rsid w:val="00610917"/>
    <w:rsid w:val="00611D31"/>
    <w:rsid w:val="00612894"/>
    <w:rsid w:val="00617AC5"/>
    <w:rsid w:val="006208C9"/>
    <w:rsid w:val="00620C9E"/>
    <w:rsid w:val="006230AB"/>
    <w:rsid w:val="006323EA"/>
    <w:rsid w:val="00632CCD"/>
    <w:rsid w:val="00633E5D"/>
    <w:rsid w:val="00634E76"/>
    <w:rsid w:val="006413F5"/>
    <w:rsid w:val="00643E34"/>
    <w:rsid w:val="00644130"/>
    <w:rsid w:val="00652DB3"/>
    <w:rsid w:val="006602D8"/>
    <w:rsid w:val="00663D29"/>
    <w:rsid w:val="00670798"/>
    <w:rsid w:val="006710E9"/>
    <w:rsid w:val="006714C8"/>
    <w:rsid w:val="0067195B"/>
    <w:rsid w:val="00672ECD"/>
    <w:rsid w:val="00674BA4"/>
    <w:rsid w:val="0067798C"/>
    <w:rsid w:val="00680BE3"/>
    <w:rsid w:val="00682D2B"/>
    <w:rsid w:val="00683223"/>
    <w:rsid w:val="00686329"/>
    <w:rsid w:val="006866E5"/>
    <w:rsid w:val="006869B9"/>
    <w:rsid w:val="00687019"/>
    <w:rsid w:val="0068743A"/>
    <w:rsid w:val="00690BDC"/>
    <w:rsid w:val="00691EE4"/>
    <w:rsid w:val="006948BD"/>
    <w:rsid w:val="00697191"/>
    <w:rsid w:val="006A0165"/>
    <w:rsid w:val="006A055C"/>
    <w:rsid w:val="006A1B7E"/>
    <w:rsid w:val="006A31A7"/>
    <w:rsid w:val="006A5336"/>
    <w:rsid w:val="006A5342"/>
    <w:rsid w:val="006A56CE"/>
    <w:rsid w:val="006B1F0C"/>
    <w:rsid w:val="006B24E4"/>
    <w:rsid w:val="006C12FE"/>
    <w:rsid w:val="006C1DA8"/>
    <w:rsid w:val="006C3215"/>
    <w:rsid w:val="006C465F"/>
    <w:rsid w:val="006C54CE"/>
    <w:rsid w:val="006D0002"/>
    <w:rsid w:val="006D0408"/>
    <w:rsid w:val="006D1246"/>
    <w:rsid w:val="006D25D7"/>
    <w:rsid w:val="006D2CAA"/>
    <w:rsid w:val="006D2E89"/>
    <w:rsid w:val="006D391F"/>
    <w:rsid w:val="006D42EA"/>
    <w:rsid w:val="006D4D60"/>
    <w:rsid w:val="006D53B1"/>
    <w:rsid w:val="006D6257"/>
    <w:rsid w:val="006E34FF"/>
    <w:rsid w:val="006E3C37"/>
    <w:rsid w:val="006E3FD4"/>
    <w:rsid w:val="006E50A5"/>
    <w:rsid w:val="006E58DB"/>
    <w:rsid w:val="006E614C"/>
    <w:rsid w:val="006E6466"/>
    <w:rsid w:val="006E6553"/>
    <w:rsid w:val="006F1C81"/>
    <w:rsid w:val="006F2012"/>
    <w:rsid w:val="006F4310"/>
    <w:rsid w:val="006F4AF5"/>
    <w:rsid w:val="006F76E1"/>
    <w:rsid w:val="00700DA2"/>
    <w:rsid w:val="00704593"/>
    <w:rsid w:val="00704E16"/>
    <w:rsid w:val="00705451"/>
    <w:rsid w:val="007113F9"/>
    <w:rsid w:val="00712173"/>
    <w:rsid w:val="007130D9"/>
    <w:rsid w:val="00713917"/>
    <w:rsid w:val="007158EE"/>
    <w:rsid w:val="00716557"/>
    <w:rsid w:val="0072605B"/>
    <w:rsid w:val="00726E77"/>
    <w:rsid w:val="00732A42"/>
    <w:rsid w:val="00733439"/>
    <w:rsid w:val="00736F6B"/>
    <w:rsid w:val="0074113E"/>
    <w:rsid w:val="00743BAB"/>
    <w:rsid w:val="00744440"/>
    <w:rsid w:val="0074612F"/>
    <w:rsid w:val="00752225"/>
    <w:rsid w:val="00754034"/>
    <w:rsid w:val="00756751"/>
    <w:rsid w:val="007579F1"/>
    <w:rsid w:val="00761D2D"/>
    <w:rsid w:val="00761D86"/>
    <w:rsid w:val="0077023E"/>
    <w:rsid w:val="00774077"/>
    <w:rsid w:val="007846E3"/>
    <w:rsid w:val="0078589B"/>
    <w:rsid w:val="00787753"/>
    <w:rsid w:val="00790643"/>
    <w:rsid w:val="00796C84"/>
    <w:rsid w:val="00797E71"/>
    <w:rsid w:val="007A07FA"/>
    <w:rsid w:val="007A2BE9"/>
    <w:rsid w:val="007A581B"/>
    <w:rsid w:val="007A68D3"/>
    <w:rsid w:val="007B0BBD"/>
    <w:rsid w:val="007B1E6B"/>
    <w:rsid w:val="007B449E"/>
    <w:rsid w:val="007B464D"/>
    <w:rsid w:val="007B546F"/>
    <w:rsid w:val="007C0E17"/>
    <w:rsid w:val="007C17DF"/>
    <w:rsid w:val="007C4CA6"/>
    <w:rsid w:val="007C4FED"/>
    <w:rsid w:val="007C585B"/>
    <w:rsid w:val="007D028B"/>
    <w:rsid w:val="007D4150"/>
    <w:rsid w:val="007D41CB"/>
    <w:rsid w:val="007D5B14"/>
    <w:rsid w:val="007E0275"/>
    <w:rsid w:val="007E4711"/>
    <w:rsid w:val="007E4909"/>
    <w:rsid w:val="007E71D4"/>
    <w:rsid w:val="007F1510"/>
    <w:rsid w:val="007F5159"/>
    <w:rsid w:val="007F6A47"/>
    <w:rsid w:val="007F6C1F"/>
    <w:rsid w:val="0080176D"/>
    <w:rsid w:val="008027E2"/>
    <w:rsid w:val="008104C9"/>
    <w:rsid w:val="0081053F"/>
    <w:rsid w:val="00811D07"/>
    <w:rsid w:val="0081655D"/>
    <w:rsid w:val="00816D72"/>
    <w:rsid w:val="00821CB2"/>
    <w:rsid w:val="00823AA5"/>
    <w:rsid w:val="00825309"/>
    <w:rsid w:val="008262F7"/>
    <w:rsid w:val="00826E13"/>
    <w:rsid w:val="00826F8F"/>
    <w:rsid w:val="00826FE7"/>
    <w:rsid w:val="0082764C"/>
    <w:rsid w:val="00830AF4"/>
    <w:rsid w:val="0083117D"/>
    <w:rsid w:val="00833798"/>
    <w:rsid w:val="00833C05"/>
    <w:rsid w:val="008348FA"/>
    <w:rsid w:val="00834B6E"/>
    <w:rsid w:val="00836273"/>
    <w:rsid w:val="00840228"/>
    <w:rsid w:val="00841DD6"/>
    <w:rsid w:val="00842B13"/>
    <w:rsid w:val="00843171"/>
    <w:rsid w:val="00845CE2"/>
    <w:rsid w:val="00845FE6"/>
    <w:rsid w:val="00846ECA"/>
    <w:rsid w:val="00847CCA"/>
    <w:rsid w:val="008507C2"/>
    <w:rsid w:val="00852B8F"/>
    <w:rsid w:val="008532F4"/>
    <w:rsid w:val="008556CD"/>
    <w:rsid w:val="0085578A"/>
    <w:rsid w:val="00862A0C"/>
    <w:rsid w:val="00862D1E"/>
    <w:rsid w:val="008672EB"/>
    <w:rsid w:val="00870BE4"/>
    <w:rsid w:val="00876A38"/>
    <w:rsid w:val="00882AC9"/>
    <w:rsid w:val="00887C7A"/>
    <w:rsid w:val="008910A7"/>
    <w:rsid w:val="00895606"/>
    <w:rsid w:val="00896625"/>
    <w:rsid w:val="008A2A25"/>
    <w:rsid w:val="008A404A"/>
    <w:rsid w:val="008A5E82"/>
    <w:rsid w:val="008B010B"/>
    <w:rsid w:val="008B0DF5"/>
    <w:rsid w:val="008B3AAA"/>
    <w:rsid w:val="008B3D2B"/>
    <w:rsid w:val="008B3D66"/>
    <w:rsid w:val="008B4DAF"/>
    <w:rsid w:val="008B4F32"/>
    <w:rsid w:val="008B5E1C"/>
    <w:rsid w:val="008B62BB"/>
    <w:rsid w:val="008B6942"/>
    <w:rsid w:val="008C0B63"/>
    <w:rsid w:val="008C2E4C"/>
    <w:rsid w:val="008C355C"/>
    <w:rsid w:val="008C40BD"/>
    <w:rsid w:val="008C5665"/>
    <w:rsid w:val="008C6E35"/>
    <w:rsid w:val="008C72D4"/>
    <w:rsid w:val="008D1D20"/>
    <w:rsid w:val="008D3AEA"/>
    <w:rsid w:val="008D4968"/>
    <w:rsid w:val="008D7A14"/>
    <w:rsid w:val="008E209B"/>
    <w:rsid w:val="008E4D6B"/>
    <w:rsid w:val="008E72AD"/>
    <w:rsid w:val="008F0B17"/>
    <w:rsid w:val="008F2860"/>
    <w:rsid w:val="008F2EF7"/>
    <w:rsid w:val="008F3518"/>
    <w:rsid w:val="008F56AD"/>
    <w:rsid w:val="008F6055"/>
    <w:rsid w:val="008F6347"/>
    <w:rsid w:val="008F717A"/>
    <w:rsid w:val="00901D52"/>
    <w:rsid w:val="00904B94"/>
    <w:rsid w:val="009115EA"/>
    <w:rsid w:val="009117D8"/>
    <w:rsid w:val="00911C24"/>
    <w:rsid w:val="00911D57"/>
    <w:rsid w:val="00912128"/>
    <w:rsid w:val="009165DD"/>
    <w:rsid w:val="009211CF"/>
    <w:rsid w:val="00922C91"/>
    <w:rsid w:val="00925F5B"/>
    <w:rsid w:val="00926595"/>
    <w:rsid w:val="009273CE"/>
    <w:rsid w:val="009278F7"/>
    <w:rsid w:val="00927B14"/>
    <w:rsid w:val="009306A7"/>
    <w:rsid w:val="00932389"/>
    <w:rsid w:val="009345B4"/>
    <w:rsid w:val="00934A9A"/>
    <w:rsid w:val="00935ACA"/>
    <w:rsid w:val="00936AB8"/>
    <w:rsid w:val="00936F74"/>
    <w:rsid w:val="009375DD"/>
    <w:rsid w:val="00942FD1"/>
    <w:rsid w:val="00943B09"/>
    <w:rsid w:val="0094598E"/>
    <w:rsid w:val="00945A24"/>
    <w:rsid w:val="00946B98"/>
    <w:rsid w:val="00946F44"/>
    <w:rsid w:val="00950833"/>
    <w:rsid w:val="00956062"/>
    <w:rsid w:val="0095632F"/>
    <w:rsid w:val="00963949"/>
    <w:rsid w:val="00963B9A"/>
    <w:rsid w:val="009641CB"/>
    <w:rsid w:val="00965999"/>
    <w:rsid w:val="00967E24"/>
    <w:rsid w:val="009712A7"/>
    <w:rsid w:val="009740A3"/>
    <w:rsid w:val="00977C5F"/>
    <w:rsid w:val="00981D0E"/>
    <w:rsid w:val="00981F32"/>
    <w:rsid w:val="00982214"/>
    <w:rsid w:val="0098225F"/>
    <w:rsid w:val="009826C1"/>
    <w:rsid w:val="00985689"/>
    <w:rsid w:val="00993D02"/>
    <w:rsid w:val="009A094C"/>
    <w:rsid w:val="009A09BA"/>
    <w:rsid w:val="009A169F"/>
    <w:rsid w:val="009A2E91"/>
    <w:rsid w:val="009A6635"/>
    <w:rsid w:val="009A68EA"/>
    <w:rsid w:val="009A7D80"/>
    <w:rsid w:val="009C23DB"/>
    <w:rsid w:val="009C2E81"/>
    <w:rsid w:val="009C6124"/>
    <w:rsid w:val="009D0F63"/>
    <w:rsid w:val="009D1564"/>
    <w:rsid w:val="009D25C8"/>
    <w:rsid w:val="009D4095"/>
    <w:rsid w:val="009D5A3A"/>
    <w:rsid w:val="009D5D7C"/>
    <w:rsid w:val="009E269C"/>
    <w:rsid w:val="009E429E"/>
    <w:rsid w:val="009E49CA"/>
    <w:rsid w:val="009E58D3"/>
    <w:rsid w:val="009E68B6"/>
    <w:rsid w:val="009F0344"/>
    <w:rsid w:val="009F5A9F"/>
    <w:rsid w:val="00A010DF"/>
    <w:rsid w:val="00A02F0C"/>
    <w:rsid w:val="00A02F4E"/>
    <w:rsid w:val="00A0416F"/>
    <w:rsid w:val="00A045F5"/>
    <w:rsid w:val="00A110E3"/>
    <w:rsid w:val="00A129A4"/>
    <w:rsid w:val="00A13BD3"/>
    <w:rsid w:val="00A1614F"/>
    <w:rsid w:val="00A206D9"/>
    <w:rsid w:val="00A27370"/>
    <w:rsid w:val="00A27724"/>
    <w:rsid w:val="00A32D10"/>
    <w:rsid w:val="00A33992"/>
    <w:rsid w:val="00A36EB5"/>
    <w:rsid w:val="00A45405"/>
    <w:rsid w:val="00A53DAC"/>
    <w:rsid w:val="00A53F48"/>
    <w:rsid w:val="00A5616A"/>
    <w:rsid w:val="00A604AE"/>
    <w:rsid w:val="00A6359E"/>
    <w:rsid w:val="00A642F4"/>
    <w:rsid w:val="00A64F2E"/>
    <w:rsid w:val="00A64F48"/>
    <w:rsid w:val="00A70392"/>
    <w:rsid w:val="00A70808"/>
    <w:rsid w:val="00A70E32"/>
    <w:rsid w:val="00A73CBE"/>
    <w:rsid w:val="00A74757"/>
    <w:rsid w:val="00A759DB"/>
    <w:rsid w:val="00A75A76"/>
    <w:rsid w:val="00A80341"/>
    <w:rsid w:val="00A822EF"/>
    <w:rsid w:val="00A82926"/>
    <w:rsid w:val="00A83C84"/>
    <w:rsid w:val="00A90334"/>
    <w:rsid w:val="00A90B90"/>
    <w:rsid w:val="00A922F0"/>
    <w:rsid w:val="00A92F21"/>
    <w:rsid w:val="00A951BF"/>
    <w:rsid w:val="00A9768B"/>
    <w:rsid w:val="00AA3BBE"/>
    <w:rsid w:val="00AA4277"/>
    <w:rsid w:val="00AA5AC7"/>
    <w:rsid w:val="00AB0FA1"/>
    <w:rsid w:val="00AB5A56"/>
    <w:rsid w:val="00AC1107"/>
    <w:rsid w:val="00AC4B0B"/>
    <w:rsid w:val="00AC60AD"/>
    <w:rsid w:val="00AC6B2C"/>
    <w:rsid w:val="00AD3CC0"/>
    <w:rsid w:val="00AD41E0"/>
    <w:rsid w:val="00AD549A"/>
    <w:rsid w:val="00AD5EBE"/>
    <w:rsid w:val="00AD7B2E"/>
    <w:rsid w:val="00AE0753"/>
    <w:rsid w:val="00AE13CF"/>
    <w:rsid w:val="00AE3333"/>
    <w:rsid w:val="00AE48EF"/>
    <w:rsid w:val="00AE4B91"/>
    <w:rsid w:val="00AF07F3"/>
    <w:rsid w:val="00AF150E"/>
    <w:rsid w:val="00AF1C37"/>
    <w:rsid w:val="00AF46A3"/>
    <w:rsid w:val="00AF4DA6"/>
    <w:rsid w:val="00AF4ECE"/>
    <w:rsid w:val="00B037AA"/>
    <w:rsid w:val="00B04E68"/>
    <w:rsid w:val="00B052F6"/>
    <w:rsid w:val="00B0542B"/>
    <w:rsid w:val="00B06ECE"/>
    <w:rsid w:val="00B14A7C"/>
    <w:rsid w:val="00B15AE6"/>
    <w:rsid w:val="00B167D6"/>
    <w:rsid w:val="00B1750D"/>
    <w:rsid w:val="00B2062A"/>
    <w:rsid w:val="00B264A7"/>
    <w:rsid w:val="00B26BFB"/>
    <w:rsid w:val="00B27D8D"/>
    <w:rsid w:val="00B315AE"/>
    <w:rsid w:val="00B34C16"/>
    <w:rsid w:val="00B3547F"/>
    <w:rsid w:val="00B37137"/>
    <w:rsid w:val="00B41F7C"/>
    <w:rsid w:val="00B450E7"/>
    <w:rsid w:val="00B45377"/>
    <w:rsid w:val="00B46CD4"/>
    <w:rsid w:val="00B47A0B"/>
    <w:rsid w:val="00B509EF"/>
    <w:rsid w:val="00B51560"/>
    <w:rsid w:val="00B54297"/>
    <w:rsid w:val="00B5540A"/>
    <w:rsid w:val="00B563B3"/>
    <w:rsid w:val="00B618EE"/>
    <w:rsid w:val="00B6656A"/>
    <w:rsid w:val="00B67246"/>
    <w:rsid w:val="00B7592F"/>
    <w:rsid w:val="00B75DBE"/>
    <w:rsid w:val="00B76655"/>
    <w:rsid w:val="00B813B3"/>
    <w:rsid w:val="00B839AA"/>
    <w:rsid w:val="00B87057"/>
    <w:rsid w:val="00B903E0"/>
    <w:rsid w:val="00B91E60"/>
    <w:rsid w:val="00B934F1"/>
    <w:rsid w:val="00B941B7"/>
    <w:rsid w:val="00B960AC"/>
    <w:rsid w:val="00B97820"/>
    <w:rsid w:val="00BA10EB"/>
    <w:rsid w:val="00BA2AB7"/>
    <w:rsid w:val="00BA381D"/>
    <w:rsid w:val="00BA3E49"/>
    <w:rsid w:val="00BB1F14"/>
    <w:rsid w:val="00BB24F3"/>
    <w:rsid w:val="00BB4813"/>
    <w:rsid w:val="00BB4EF7"/>
    <w:rsid w:val="00BB7A45"/>
    <w:rsid w:val="00BB7CD0"/>
    <w:rsid w:val="00BC0711"/>
    <w:rsid w:val="00BC44F1"/>
    <w:rsid w:val="00BC47BF"/>
    <w:rsid w:val="00BC5BFA"/>
    <w:rsid w:val="00BC661C"/>
    <w:rsid w:val="00BD31F8"/>
    <w:rsid w:val="00BD5029"/>
    <w:rsid w:val="00BD6F57"/>
    <w:rsid w:val="00BE0567"/>
    <w:rsid w:val="00BE2098"/>
    <w:rsid w:val="00BE5ED1"/>
    <w:rsid w:val="00BF0639"/>
    <w:rsid w:val="00BF14ED"/>
    <w:rsid w:val="00BF7E71"/>
    <w:rsid w:val="00C00EA2"/>
    <w:rsid w:val="00C02B62"/>
    <w:rsid w:val="00C03C18"/>
    <w:rsid w:val="00C04050"/>
    <w:rsid w:val="00C07254"/>
    <w:rsid w:val="00C100BC"/>
    <w:rsid w:val="00C10F18"/>
    <w:rsid w:val="00C12E9B"/>
    <w:rsid w:val="00C13FD4"/>
    <w:rsid w:val="00C170C8"/>
    <w:rsid w:val="00C20F7B"/>
    <w:rsid w:val="00C23E66"/>
    <w:rsid w:val="00C24125"/>
    <w:rsid w:val="00C25732"/>
    <w:rsid w:val="00C26539"/>
    <w:rsid w:val="00C2674B"/>
    <w:rsid w:val="00C26785"/>
    <w:rsid w:val="00C272DD"/>
    <w:rsid w:val="00C27722"/>
    <w:rsid w:val="00C27FFE"/>
    <w:rsid w:val="00C32226"/>
    <w:rsid w:val="00C327F0"/>
    <w:rsid w:val="00C33296"/>
    <w:rsid w:val="00C4435D"/>
    <w:rsid w:val="00C44D05"/>
    <w:rsid w:val="00C47D38"/>
    <w:rsid w:val="00C47F41"/>
    <w:rsid w:val="00C50ED5"/>
    <w:rsid w:val="00C51815"/>
    <w:rsid w:val="00C52E33"/>
    <w:rsid w:val="00C53E05"/>
    <w:rsid w:val="00C5413E"/>
    <w:rsid w:val="00C556B3"/>
    <w:rsid w:val="00C61655"/>
    <w:rsid w:val="00C6642D"/>
    <w:rsid w:val="00C66EB8"/>
    <w:rsid w:val="00C66EC9"/>
    <w:rsid w:val="00C70FC2"/>
    <w:rsid w:val="00C7176F"/>
    <w:rsid w:val="00C71B70"/>
    <w:rsid w:val="00C73AE3"/>
    <w:rsid w:val="00C76D28"/>
    <w:rsid w:val="00C77697"/>
    <w:rsid w:val="00C80C80"/>
    <w:rsid w:val="00C84A98"/>
    <w:rsid w:val="00C86913"/>
    <w:rsid w:val="00C87257"/>
    <w:rsid w:val="00C92AE7"/>
    <w:rsid w:val="00C940C8"/>
    <w:rsid w:val="00C94506"/>
    <w:rsid w:val="00C97466"/>
    <w:rsid w:val="00CA289C"/>
    <w:rsid w:val="00CA447A"/>
    <w:rsid w:val="00CA614D"/>
    <w:rsid w:val="00CA7580"/>
    <w:rsid w:val="00CB03D5"/>
    <w:rsid w:val="00CB0AF4"/>
    <w:rsid w:val="00CB5A04"/>
    <w:rsid w:val="00CC2977"/>
    <w:rsid w:val="00CC3D8F"/>
    <w:rsid w:val="00CC4EEE"/>
    <w:rsid w:val="00CC5FE2"/>
    <w:rsid w:val="00CC72F5"/>
    <w:rsid w:val="00CD2342"/>
    <w:rsid w:val="00CD3D12"/>
    <w:rsid w:val="00CD6157"/>
    <w:rsid w:val="00CD6387"/>
    <w:rsid w:val="00CD77AA"/>
    <w:rsid w:val="00CE2D0E"/>
    <w:rsid w:val="00CE4B76"/>
    <w:rsid w:val="00CE5705"/>
    <w:rsid w:val="00CE65A9"/>
    <w:rsid w:val="00CF3B71"/>
    <w:rsid w:val="00CF4278"/>
    <w:rsid w:val="00D009FF"/>
    <w:rsid w:val="00D01AF8"/>
    <w:rsid w:val="00D034A3"/>
    <w:rsid w:val="00D045B8"/>
    <w:rsid w:val="00D04AE6"/>
    <w:rsid w:val="00D0598D"/>
    <w:rsid w:val="00D05EC0"/>
    <w:rsid w:val="00D07EDF"/>
    <w:rsid w:val="00D106F1"/>
    <w:rsid w:val="00D119FF"/>
    <w:rsid w:val="00D11D24"/>
    <w:rsid w:val="00D133FC"/>
    <w:rsid w:val="00D21840"/>
    <w:rsid w:val="00D218EA"/>
    <w:rsid w:val="00D25062"/>
    <w:rsid w:val="00D25419"/>
    <w:rsid w:val="00D259C6"/>
    <w:rsid w:val="00D358EA"/>
    <w:rsid w:val="00D3780E"/>
    <w:rsid w:val="00D37E56"/>
    <w:rsid w:val="00D401AE"/>
    <w:rsid w:val="00D4247F"/>
    <w:rsid w:val="00D425E2"/>
    <w:rsid w:val="00D42B99"/>
    <w:rsid w:val="00D43746"/>
    <w:rsid w:val="00D4449C"/>
    <w:rsid w:val="00D449F4"/>
    <w:rsid w:val="00D4796F"/>
    <w:rsid w:val="00D508F5"/>
    <w:rsid w:val="00D51887"/>
    <w:rsid w:val="00D520B4"/>
    <w:rsid w:val="00D57AA1"/>
    <w:rsid w:val="00D6022E"/>
    <w:rsid w:val="00D60DC2"/>
    <w:rsid w:val="00D61A85"/>
    <w:rsid w:val="00D61E72"/>
    <w:rsid w:val="00D64433"/>
    <w:rsid w:val="00D66C6E"/>
    <w:rsid w:val="00D66F4E"/>
    <w:rsid w:val="00D70172"/>
    <w:rsid w:val="00D7034B"/>
    <w:rsid w:val="00D7261C"/>
    <w:rsid w:val="00D73C33"/>
    <w:rsid w:val="00D75051"/>
    <w:rsid w:val="00D76202"/>
    <w:rsid w:val="00D764D9"/>
    <w:rsid w:val="00D77A97"/>
    <w:rsid w:val="00D80DCC"/>
    <w:rsid w:val="00D85568"/>
    <w:rsid w:val="00D873B4"/>
    <w:rsid w:val="00D92300"/>
    <w:rsid w:val="00D94476"/>
    <w:rsid w:val="00D95AB7"/>
    <w:rsid w:val="00D95BFE"/>
    <w:rsid w:val="00D96BA3"/>
    <w:rsid w:val="00D96C4E"/>
    <w:rsid w:val="00DA2021"/>
    <w:rsid w:val="00DA33EE"/>
    <w:rsid w:val="00DA43BD"/>
    <w:rsid w:val="00DA4E78"/>
    <w:rsid w:val="00DB0F9F"/>
    <w:rsid w:val="00DB12F9"/>
    <w:rsid w:val="00DB1D4C"/>
    <w:rsid w:val="00DB20BF"/>
    <w:rsid w:val="00DB3067"/>
    <w:rsid w:val="00DB31ED"/>
    <w:rsid w:val="00DB646D"/>
    <w:rsid w:val="00DB6857"/>
    <w:rsid w:val="00DC384F"/>
    <w:rsid w:val="00DC3C39"/>
    <w:rsid w:val="00DC48C5"/>
    <w:rsid w:val="00DC4B77"/>
    <w:rsid w:val="00DD08C3"/>
    <w:rsid w:val="00DD259C"/>
    <w:rsid w:val="00DD646B"/>
    <w:rsid w:val="00DE0415"/>
    <w:rsid w:val="00DE18AE"/>
    <w:rsid w:val="00DE23B8"/>
    <w:rsid w:val="00DF0385"/>
    <w:rsid w:val="00DF37A2"/>
    <w:rsid w:val="00DF6E74"/>
    <w:rsid w:val="00DF7DB7"/>
    <w:rsid w:val="00E00104"/>
    <w:rsid w:val="00E0290C"/>
    <w:rsid w:val="00E052A3"/>
    <w:rsid w:val="00E11C27"/>
    <w:rsid w:val="00E12403"/>
    <w:rsid w:val="00E146DB"/>
    <w:rsid w:val="00E21B7C"/>
    <w:rsid w:val="00E22402"/>
    <w:rsid w:val="00E22E12"/>
    <w:rsid w:val="00E237B9"/>
    <w:rsid w:val="00E247DD"/>
    <w:rsid w:val="00E25A1B"/>
    <w:rsid w:val="00E26FB4"/>
    <w:rsid w:val="00E307E4"/>
    <w:rsid w:val="00E31B62"/>
    <w:rsid w:val="00E32F1F"/>
    <w:rsid w:val="00E3334F"/>
    <w:rsid w:val="00E44F67"/>
    <w:rsid w:val="00E52D36"/>
    <w:rsid w:val="00E56684"/>
    <w:rsid w:val="00E5696A"/>
    <w:rsid w:val="00E5711E"/>
    <w:rsid w:val="00E57B08"/>
    <w:rsid w:val="00E61332"/>
    <w:rsid w:val="00E61D61"/>
    <w:rsid w:val="00E62BA5"/>
    <w:rsid w:val="00E62D80"/>
    <w:rsid w:val="00E64CA9"/>
    <w:rsid w:val="00E67EB0"/>
    <w:rsid w:val="00E70A30"/>
    <w:rsid w:val="00E724A8"/>
    <w:rsid w:val="00E724E9"/>
    <w:rsid w:val="00E746F5"/>
    <w:rsid w:val="00E76404"/>
    <w:rsid w:val="00E806D2"/>
    <w:rsid w:val="00E84A31"/>
    <w:rsid w:val="00E85AAA"/>
    <w:rsid w:val="00E877DE"/>
    <w:rsid w:val="00E916EB"/>
    <w:rsid w:val="00E9771E"/>
    <w:rsid w:val="00E97F83"/>
    <w:rsid w:val="00EA5D02"/>
    <w:rsid w:val="00EA6101"/>
    <w:rsid w:val="00EB0F29"/>
    <w:rsid w:val="00EB22DA"/>
    <w:rsid w:val="00EB2EB5"/>
    <w:rsid w:val="00EB4A88"/>
    <w:rsid w:val="00EB59A1"/>
    <w:rsid w:val="00EC335C"/>
    <w:rsid w:val="00EC7A1E"/>
    <w:rsid w:val="00ED0EBD"/>
    <w:rsid w:val="00ED220C"/>
    <w:rsid w:val="00ED2DBD"/>
    <w:rsid w:val="00ED539A"/>
    <w:rsid w:val="00ED571A"/>
    <w:rsid w:val="00ED5933"/>
    <w:rsid w:val="00ED6A51"/>
    <w:rsid w:val="00ED7104"/>
    <w:rsid w:val="00EE0220"/>
    <w:rsid w:val="00EE3358"/>
    <w:rsid w:val="00EE3AE9"/>
    <w:rsid w:val="00EE476D"/>
    <w:rsid w:val="00EE4D4C"/>
    <w:rsid w:val="00EE5C24"/>
    <w:rsid w:val="00EF05CB"/>
    <w:rsid w:val="00EF5EB5"/>
    <w:rsid w:val="00EF748D"/>
    <w:rsid w:val="00F001C5"/>
    <w:rsid w:val="00F00F5D"/>
    <w:rsid w:val="00F0151B"/>
    <w:rsid w:val="00F01A0F"/>
    <w:rsid w:val="00F01E20"/>
    <w:rsid w:val="00F032B0"/>
    <w:rsid w:val="00F04FCE"/>
    <w:rsid w:val="00F0531D"/>
    <w:rsid w:val="00F05570"/>
    <w:rsid w:val="00F05A7E"/>
    <w:rsid w:val="00F1095F"/>
    <w:rsid w:val="00F11778"/>
    <w:rsid w:val="00F15CEA"/>
    <w:rsid w:val="00F2007E"/>
    <w:rsid w:val="00F21E24"/>
    <w:rsid w:val="00F23E6C"/>
    <w:rsid w:val="00F2446F"/>
    <w:rsid w:val="00F264FF"/>
    <w:rsid w:val="00F266E0"/>
    <w:rsid w:val="00F26AF9"/>
    <w:rsid w:val="00F26F01"/>
    <w:rsid w:val="00F31E46"/>
    <w:rsid w:val="00F3211D"/>
    <w:rsid w:val="00F3617E"/>
    <w:rsid w:val="00F40AF2"/>
    <w:rsid w:val="00F412ED"/>
    <w:rsid w:val="00F455BB"/>
    <w:rsid w:val="00F461E9"/>
    <w:rsid w:val="00F468FE"/>
    <w:rsid w:val="00F4725D"/>
    <w:rsid w:val="00F47381"/>
    <w:rsid w:val="00F4785A"/>
    <w:rsid w:val="00F508E2"/>
    <w:rsid w:val="00F51979"/>
    <w:rsid w:val="00F53A38"/>
    <w:rsid w:val="00F55324"/>
    <w:rsid w:val="00F57052"/>
    <w:rsid w:val="00F60EEC"/>
    <w:rsid w:val="00F611DE"/>
    <w:rsid w:val="00F650F9"/>
    <w:rsid w:val="00F76AF8"/>
    <w:rsid w:val="00F8285D"/>
    <w:rsid w:val="00F83774"/>
    <w:rsid w:val="00F84713"/>
    <w:rsid w:val="00F85014"/>
    <w:rsid w:val="00F85EE4"/>
    <w:rsid w:val="00F87C6D"/>
    <w:rsid w:val="00F9106E"/>
    <w:rsid w:val="00F920A0"/>
    <w:rsid w:val="00F92B9B"/>
    <w:rsid w:val="00F92CEE"/>
    <w:rsid w:val="00F93604"/>
    <w:rsid w:val="00F9682E"/>
    <w:rsid w:val="00F971C8"/>
    <w:rsid w:val="00FA53AE"/>
    <w:rsid w:val="00FA7B82"/>
    <w:rsid w:val="00FB1419"/>
    <w:rsid w:val="00FB169A"/>
    <w:rsid w:val="00FB2038"/>
    <w:rsid w:val="00FB651A"/>
    <w:rsid w:val="00FB6976"/>
    <w:rsid w:val="00FC2F12"/>
    <w:rsid w:val="00FC443D"/>
    <w:rsid w:val="00FC66CF"/>
    <w:rsid w:val="00FC6F02"/>
    <w:rsid w:val="00FD17DB"/>
    <w:rsid w:val="00FD5C3B"/>
    <w:rsid w:val="00FD7E5C"/>
    <w:rsid w:val="00FE4E64"/>
    <w:rsid w:val="00FE5690"/>
    <w:rsid w:val="00FF2099"/>
    <w:rsid w:val="00FF234E"/>
    <w:rsid w:val="00FF3033"/>
    <w:rsid w:val="00FF452B"/>
    <w:rsid w:val="00FF5197"/>
    <w:rsid w:val="02C68A49"/>
    <w:rsid w:val="049B4F0E"/>
    <w:rsid w:val="0831780D"/>
    <w:rsid w:val="0E3F75EA"/>
    <w:rsid w:val="16D97FB7"/>
    <w:rsid w:val="2BB2520C"/>
    <w:rsid w:val="311AB0A1"/>
    <w:rsid w:val="3394603C"/>
    <w:rsid w:val="3A025DE3"/>
    <w:rsid w:val="3F2A5B41"/>
    <w:rsid w:val="42DABF50"/>
    <w:rsid w:val="43FBD55B"/>
    <w:rsid w:val="4760412D"/>
    <w:rsid w:val="4F92DE5A"/>
    <w:rsid w:val="5E9C5AC7"/>
    <w:rsid w:val="7594181A"/>
    <w:rsid w:val="7FED4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79ABDE"/>
  <w15:docId w15:val="{0AB15F04-2A33-BA4A-812A-7456B4406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uiPriority="9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verflowPunct w:val="0"/>
      <w:autoSpaceDE w:val="0"/>
      <w:autoSpaceDN w:val="0"/>
      <w:adjustRightInd w:val="0"/>
      <w:jc w:val="center"/>
      <w:textAlignment w:val="baseline"/>
      <w:outlineLvl w:val="0"/>
    </w:pPr>
    <w:rPr>
      <w:rFonts w:ascii="Arial" w:hAnsi="Arial"/>
      <w:b/>
      <w:sz w:val="20"/>
      <w:szCs w:val="2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 w:cs="Arial"/>
      <w:b/>
      <w:bCs/>
      <w:sz w:val="1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adjustRightInd w:val="0"/>
      <w:outlineLvl w:val="2"/>
    </w:pPr>
    <w:rPr>
      <w:rFonts w:ascii="Arial" w:hAnsi="Arial" w:cs="Arial"/>
      <w:b/>
      <w:bCs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framePr w:hSpace="180" w:wrap="notBeside" w:vAnchor="text" w:hAnchor="margin" w:x="108" w:y="173"/>
      <w:tabs>
        <w:tab w:val="right" w:pos="4219"/>
      </w:tabs>
      <w:jc w:val="center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color w:val="0000FF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Arial" w:hAnsi="Arial" w:cs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rPr>
      <w:rFonts w:ascii="Tahoma" w:hAnsi="Tahoma"/>
      <w:i/>
      <w:szCs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Comic Sans MS" w:hAnsi="Comic Sans MS"/>
      <w:sz w:val="28"/>
      <w:szCs w:val="20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94476"/>
    <w:pPr>
      <w:ind w:left="720"/>
    </w:pPr>
    <w:rPr>
      <w:rFonts w:ascii="Calibri" w:hAnsi="Calibri"/>
      <w:sz w:val="22"/>
      <w:szCs w:val="22"/>
    </w:rPr>
  </w:style>
  <w:style w:type="paragraph" w:customStyle="1" w:styleId="xmsolistparagraph">
    <w:name w:val="x_msolistparagraph"/>
    <w:basedOn w:val="Normal"/>
    <w:rsid w:val="00C327F0"/>
    <w:pPr>
      <w:ind w:left="720"/>
    </w:pPr>
    <w:rPr>
      <w:rFonts w:ascii="Arial" w:eastAsia="Calibri" w:hAnsi="Arial" w:cs="Arial"/>
      <w:color w:val="000000"/>
    </w:rPr>
  </w:style>
  <w:style w:type="character" w:styleId="Hyperlink">
    <w:name w:val="Hyperlink"/>
    <w:basedOn w:val="DefaultParagraphFont"/>
    <w:uiPriority w:val="99"/>
    <w:unhideWhenUsed/>
    <w:rsid w:val="00C327F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5348DF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5348DF"/>
  </w:style>
  <w:style w:type="character" w:styleId="FollowedHyperlink">
    <w:name w:val="FollowedHyperlink"/>
    <w:basedOn w:val="DefaultParagraphFont"/>
    <w:rsid w:val="005348D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48D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043F7"/>
    <w:rPr>
      <w:sz w:val="24"/>
      <w:szCs w:val="24"/>
      <w:lang w:eastAsia="en-US"/>
    </w:rPr>
  </w:style>
  <w:style w:type="paragraph" w:customStyle="1" w:styleId="paragraph">
    <w:name w:val="paragraph"/>
    <w:basedOn w:val="Normal"/>
    <w:rsid w:val="00981D0E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981D0E"/>
  </w:style>
  <w:style w:type="character" w:customStyle="1" w:styleId="eop">
    <w:name w:val="eop"/>
    <w:basedOn w:val="DefaultParagraphFont"/>
    <w:rsid w:val="00981D0E"/>
  </w:style>
  <w:style w:type="paragraph" w:customStyle="1" w:styleId="xmsonormal">
    <w:name w:val="x_msonormal"/>
    <w:basedOn w:val="Normal"/>
    <w:rsid w:val="00442555"/>
    <w:rPr>
      <w:rFonts w:ascii="Calibri" w:eastAsiaTheme="minorHAnsi" w:hAnsi="Calibri" w:cs="Calibri"/>
      <w:sz w:val="22"/>
      <w:szCs w:val="22"/>
    </w:rPr>
  </w:style>
  <w:style w:type="character" w:customStyle="1" w:styleId="spellingerror">
    <w:name w:val="spellingerror"/>
    <w:basedOn w:val="DefaultParagraphFont"/>
    <w:rsid w:val="00AC6B2C"/>
  </w:style>
  <w:style w:type="character" w:customStyle="1" w:styleId="Heading4Char">
    <w:name w:val="Heading 4 Char"/>
    <w:basedOn w:val="DefaultParagraphFont"/>
    <w:link w:val="Heading4"/>
    <w:uiPriority w:val="9"/>
    <w:rsid w:val="00A27370"/>
    <w:rPr>
      <w:b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A27370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D61E72"/>
    <w:rPr>
      <w:rFonts w:ascii="Arial" w:hAnsi="Arial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9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2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14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4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66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1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1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26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8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9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55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62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5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4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6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6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43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8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84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0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82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1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4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0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9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67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e17bb3986866440d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teams.microsoft.com/meet/26671028860753?p=ILn8l1ARI8gJRhz4x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588DF439D5B8478EFD9D7FB93DB3EC" ma:contentTypeVersion="13" ma:contentTypeDescription="Create a new document." ma:contentTypeScope="" ma:versionID="575ea8f78bd9386f58824d4d1446cfe8">
  <xsd:schema xmlns:xsd="http://www.w3.org/2001/XMLSchema" xmlns:xs="http://www.w3.org/2001/XMLSchema" xmlns:p="http://schemas.microsoft.com/office/2006/metadata/properties" xmlns:ns2="0d7db76f-c213-4416-a4a8-928b56d599ea" xmlns:ns3="44bcc590-f9a6-4081-9d66-ae9172d59cd4" targetNamespace="http://schemas.microsoft.com/office/2006/metadata/properties" ma:root="true" ma:fieldsID="b7cccb3ed27954ae73bd776b87a6370c" ns2:_="" ns3:_="">
    <xsd:import namespace="0d7db76f-c213-4416-a4a8-928b56d599ea"/>
    <xsd:import namespace="44bcc590-f9a6-4081-9d66-ae9172d59c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7db76f-c213-4416-a4a8-928b56d599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bcc590-f9a6-4081-9d66-ae9172d59cd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5B4EFE-5799-42AF-AEBE-79BDCB90A1C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EB2430-489D-4FD5-A171-9833329E9A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7db76f-c213-4416-a4a8-928b56d599ea"/>
    <ds:schemaRef ds:uri="44bcc590-f9a6-4081-9d66-ae9172d59c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D7A9A2-215F-462C-B7FC-102D7BF48B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83</Words>
  <Characters>1798</Characters>
  <Application>Microsoft Office Word</Application>
  <DocSecurity>0</DocSecurity>
  <Lines>2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TITLE:</vt:lpstr>
    </vt:vector>
  </TitlesOfParts>
  <Company>Atlanticon</Company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TITLE:</dc:title>
  <dc:subject/>
  <dc:creator>Jitana Benton-Lee</dc:creator>
  <cp:keywords/>
  <dc:description/>
  <cp:lastModifiedBy>Renee' Cecil</cp:lastModifiedBy>
  <cp:revision>3</cp:revision>
  <cp:lastPrinted>2021-08-24T21:46:00Z</cp:lastPrinted>
  <dcterms:created xsi:type="dcterms:W3CDTF">2026-04-09T08:58:00Z</dcterms:created>
  <dcterms:modified xsi:type="dcterms:W3CDTF">2026-04-09T08:59:00Z</dcterms:modified>
</cp:coreProperties>
</file>